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6D97" w:rsidRPr="00864EB1" w:rsidRDefault="009C6D97" w:rsidP="009C6D97">
      <w:pPr>
        <w:spacing w:after="150" w:line="240" w:lineRule="auto"/>
        <w:jc w:val="right"/>
        <w:rPr>
          <w:rFonts w:ascii="Times New Roman" w:eastAsia="Times New Roman" w:hAnsi="Times New Roman" w:cs="Times New Roman"/>
          <w:sz w:val="28"/>
          <w:szCs w:val="28"/>
          <w:lang w:eastAsia="ru-RU"/>
        </w:rPr>
      </w:pPr>
      <w:proofErr w:type="spellStart"/>
      <w:r w:rsidRPr="00864EB1">
        <w:rPr>
          <w:rFonts w:ascii="Times New Roman" w:eastAsia="Times New Roman" w:hAnsi="Times New Roman" w:cs="Times New Roman"/>
          <w:i/>
          <w:iCs/>
          <w:color w:val="000000"/>
          <w:sz w:val="28"/>
          <w:szCs w:val="28"/>
          <w:lang w:eastAsia="ru-RU"/>
        </w:rPr>
        <w:t>Ленд</w:t>
      </w:r>
      <w:proofErr w:type="spellEnd"/>
      <w:r w:rsidRPr="00864EB1">
        <w:rPr>
          <w:rFonts w:ascii="Times New Roman" w:eastAsia="Times New Roman" w:hAnsi="Times New Roman" w:cs="Times New Roman"/>
          <w:i/>
          <w:iCs/>
          <w:color w:val="000000"/>
          <w:sz w:val="28"/>
          <w:szCs w:val="28"/>
          <w:lang w:eastAsia="ru-RU"/>
        </w:rPr>
        <w:t xml:space="preserve">: производственный бизнес </w:t>
      </w:r>
    </w:p>
    <w:p w:rsidR="009C6D97" w:rsidRPr="00864EB1" w:rsidRDefault="009C6D97" w:rsidP="009C6D97">
      <w:pPr>
        <w:spacing w:after="0" w:line="240" w:lineRule="auto"/>
        <w:rPr>
          <w:rFonts w:ascii="Times New Roman" w:eastAsia="Times New Roman" w:hAnsi="Times New Roman" w:cs="Times New Roman"/>
          <w:sz w:val="28"/>
          <w:szCs w:val="28"/>
          <w:lang w:eastAsia="ru-RU"/>
        </w:rPr>
      </w:pPr>
      <w:bookmarkStart w:id="0" w:name="_GoBack"/>
      <w:bookmarkEnd w:id="0"/>
    </w:p>
    <w:p w:rsidR="00864EB1" w:rsidRPr="00B155FC" w:rsidRDefault="000C2370" w:rsidP="003C6C83">
      <w:pPr>
        <w:spacing w:after="150" w:line="240" w:lineRule="auto"/>
        <w:jc w:val="both"/>
        <w:rPr>
          <w:rFonts w:ascii="Times New Roman" w:hAnsi="Times New Roman" w:cs="Times New Roman"/>
          <w:b/>
          <w:color w:val="000000"/>
          <w:sz w:val="28"/>
          <w:szCs w:val="28"/>
          <w:shd w:val="clear" w:color="auto" w:fill="FFFFFF"/>
        </w:rPr>
      </w:pPr>
      <w:r w:rsidRPr="00B155FC">
        <w:rPr>
          <w:rFonts w:ascii="Times New Roman" w:hAnsi="Times New Roman" w:cs="Times New Roman"/>
          <w:b/>
          <w:color w:val="000000"/>
          <w:sz w:val="28"/>
          <w:szCs w:val="28"/>
          <w:shd w:val="clear" w:color="auto" w:fill="FFFFFF"/>
        </w:rPr>
        <w:t xml:space="preserve">ОАЭ – крутая альтернатива открытию производства </w:t>
      </w:r>
      <w:r w:rsidR="00D720AF">
        <w:rPr>
          <w:rFonts w:ascii="Times New Roman" w:hAnsi="Times New Roman" w:cs="Times New Roman"/>
          <w:b/>
          <w:color w:val="000000"/>
          <w:sz w:val="28"/>
          <w:szCs w:val="28"/>
          <w:shd w:val="clear" w:color="auto" w:fill="FFFFFF"/>
        </w:rPr>
        <w:t>в Китае</w:t>
      </w:r>
    </w:p>
    <w:p w:rsidR="00B155FC" w:rsidRDefault="000C2370" w:rsidP="003C6C83">
      <w:pPr>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Открывая производство</w:t>
      </w:r>
      <w:r w:rsidR="00816C5C">
        <w:rPr>
          <w:rFonts w:ascii="Times New Roman" w:hAnsi="Times New Roman" w:cs="Times New Roman"/>
          <w:color w:val="000000"/>
          <w:sz w:val="28"/>
          <w:szCs w:val="28"/>
          <w:shd w:val="clear" w:color="auto" w:fill="FFFFFF"/>
        </w:rPr>
        <w:t>,</w:t>
      </w:r>
      <w:r w:rsidRPr="00864EB1">
        <w:rPr>
          <w:rFonts w:ascii="Times New Roman" w:hAnsi="Times New Roman" w:cs="Times New Roman"/>
          <w:color w:val="000000"/>
          <w:sz w:val="28"/>
          <w:szCs w:val="28"/>
          <w:shd w:val="clear" w:color="auto" w:fill="FFFFFF"/>
        </w:rPr>
        <w:t xml:space="preserve"> необходимо детально изучить рынок, в который вливается компания вне зависимости от вида производимой продукции, изучив нишу и потенциальных клиентов. Не стоит также пренебрегать и местным менталитетом того региона мира, где намечается открытие. Предприниматель должен четко знать, насколько государство приветствует производство той или иной продукции. Если оно организуется, например, в мусульманской стране, нужно четко знать все запреты и строгие правила, с которыми вероятно придется столкнутся производителю. Соответственно, от детального изучения рынка будет зависеть и объем целевой аудитории, на которую рассчитана продукция.</w:t>
      </w:r>
    </w:p>
    <w:p w:rsidR="00B155FC" w:rsidRDefault="000C2370" w:rsidP="003C6C83">
      <w:pPr>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Таким образом, проведя маркетинговый анализ, который можно доверить специалистам, отлично знающим все тонкости регионального рынка, производитель заранее обезопасит себя от неверно производимого вида продукции.</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На что важно обратить внимание. Ну, во-первых, это целевая аудитория. В каждой стране она разнообразна в силу своих особенностей, плюсов или минусов. К примеру, есть страны, куда ежедневно прибывает большое количество иностранных граждан. Это как туристы, так и деловые люди, поэтому важно определить, на кого именно будет работать будущий завод, фабрика или цех. Существуют страны, где местное население составляет большинство и исходя из их особенностей, привычек и образа жизни необходимо делать соответствующие выводе о будущем спросе на продукцию.</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Стратегическое расположение и развитая логистика — это второй пункт производственного плана. Необходимо знать есть ли выходы к портам, железнодорожным путям и так далее для будущего экспорта и доставки продукции. Насколько развита логистическая инфраструктура, складские помещения и временные затраты на организацию доставки и хранения.</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Доступ к нужному для предприятия сырью идет третьим важным пунктом. Определившись с двумя главными моментами, стоит уделить внимание и сбыту необходимого сырья, если приобрести его локально не представляется. Благодаря такому анализу будет легче ориентироваться в определении будущей ниши производственного бизнеса.</w:t>
      </w:r>
    </w:p>
    <w:p w:rsidR="00B155FC" w:rsidRDefault="000C2370" w:rsidP="003C6C83">
      <w:pPr>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 xml:space="preserve">Говоря о производственном бизнесе зарубежном сегодня необходимо в первую очередь учитывать экономическое состояние той или иной страны. Меняются времена, а также стабильность экономических процессов. На смену когда-то сильным государствам приходят другие новые и мощные страны. В </w:t>
      </w:r>
      <w:r w:rsidRPr="00864EB1">
        <w:rPr>
          <w:rFonts w:ascii="Times New Roman" w:hAnsi="Times New Roman" w:cs="Times New Roman"/>
          <w:color w:val="000000"/>
          <w:sz w:val="28"/>
          <w:szCs w:val="28"/>
          <w:shd w:val="clear" w:color="auto" w:fill="FFFFFF"/>
        </w:rPr>
        <w:lastRenderedPageBreak/>
        <w:t>какой стране вести производственный бизнес и получать выгоду рассмотрим ниже.</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Раньше довольно сильным конкурентом сегодняшним ОАЭ был Китай. Туда стекалось больше всего капитала, а причиной тому была достаточно дешевая инвестиционная площадка страны, рабочая сила и экономические условия.</w:t>
      </w:r>
      <w:r w:rsidRPr="00864EB1">
        <w:rPr>
          <w:rFonts w:ascii="Times New Roman" w:hAnsi="Times New Roman" w:cs="Times New Roman"/>
          <w:color w:val="000000"/>
          <w:sz w:val="28"/>
          <w:szCs w:val="28"/>
        </w:rPr>
        <w:br/>
      </w:r>
      <w:r w:rsidRPr="00B155FC">
        <w:rPr>
          <w:rFonts w:ascii="Times New Roman" w:hAnsi="Times New Roman" w:cs="Times New Roman"/>
          <w:b/>
          <w:color w:val="000000"/>
          <w:sz w:val="28"/>
          <w:szCs w:val="28"/>
        </w:rPr>
        <w:br/>
      </w:r>
      <w:r w:rsidRPr="00B155FC">
        <w:rPr>
          <w:rFonts w:ascii="Times New Roman" w:hAnsi="Times New Roman" w:cs="Times New Roman"/>
          <w:b/>
          <w:color w:val="000000"/>
          <w:sz w:val="28"/>
          <w:szCs w:val="28"/>
          <w:shd w:val="clear" w:color="auto" w:fill="FFFFFF"/>
        </w:rPr>
        <w:t>Открыть бизнес в Китае и не сойти с ума</w:t>
      </w:r>
    </w:p>
    <w:p w:rsidR="00BB0536" w:rsidRPr="00864EB1" w:rsidRDefault="000C2370" w:rsidP="003C6C83">
      <w:pPr>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Все, начиная от рабочей силы и кончая арендой помещений и закупкой сырья было по карману предпринимателям бывшего Советского Союза. Но со временем, слабеющая экономика Китая стала тонуть в собственных проблемах. Если говорить о стремлениях граждан стран СНГ инвестировать, то раньше эта страна была хорошей платформой для открытия любой производственной площадки. Основной источник дохода в Китае это налоговое платежи, осуществляемые практически каждым гражданином страны. Учитывая, что количество населения возросло до полутора миллиардов, можно с легкостью «прикинуть» невероятную сумму, ежемесячно поступающую в государственную казну. Раньше Китай обладал всеми преимуществами, включая разнорабочих, желающих работать по 20 часов в сутки. Всем нам казалось, что для того, чтобы открыть производство Китай - самое лучшее место в мировой экономике. Но на самом деле необходимо знать, что предпринимательская система Китая несовершенна и вместо обогащения способна привести к краху. Это касается не только представителей малого, но также и среднего бизнеса.</w:t>
      </w:r>
    </w:p>
    <w:p w:rsidR="000C2370" w:rsidRPr="00864EB1" w:rsidRDefault="000C2370" w:rsidP="003C6C83">
      <w:pPr>
        <w:spacing w:after="150" w:line="240" w:lineRule="auto"/>
        <w:jc w:val="both"/>
        <w:rPr>
          <w:rFonts w:ascii="Times New Roman" w:hAnsi="Times New Roman" w:cs="Times New Roman"/>
          <w:color w:val="000000"/>
          <w:sz w:val="28"/>
          <w:szCs w:val="28"/>
          <w:shd w:val="clear" w:color="auto" w:fill="FFFFFF"/>
        </w:rPr>
      </w:pPr>
    </w:p>
    <w:p w:rsidR="000C2370" w:rsidRPr="00864EB1" w:rsidRDefault="000C2370" w:rsidP="003C6C83">
      <w:pPr>
        <w:spacing w:after="150" w:line="240" w:lineRule="auto"/>
        <w:jc w:val="both"/>
        <w:rPr>
          <w:rFonts w:ascii="Times New Roman" w:eastAsia="Times New Roman" w:hAnsi="Times New Roman" w:cs="Times New Roman"/>
          <w:sz w:val="28"/>
          <w:szCs w:val="28"/>
          <w:lang w:eastAsia="ru-RU"/>
        </w:rPr>
      </w:pPr>
    </w:p>
    <w:p w:rsidR="00B155FC" w:rsidRPr="00B155FC" w:rsidRDefault="006B2AA4" w:rsidP="009C6D97">
      <w:pPr>
        <w:spacing w:after="150" w:line="240" w:lineRule="auto"/>
        <w:jc w:val="both"/>
        <w:rPr>
          <w:rFonts w:ascii="Times New Roman" w:hAnsi="Times New Roman" w:cs="Times New Roman"/>
          <w:b/>
          <w:color w:val="000000"/>
          <w:sz w:val="28"/>
          <w:szCs w:val="28"/>
          <w:shd w:val="clear" w:color="auto" w:fill="FFFFFF"/>
        </w:rPr>
      </w:pPr>
      <w:r w:rsidRPr="00B155FC">
        <w:rPr>
          <w:rFonts w:ascii="Times New Roman" w:hAnsi="Times New Roman" w:cs="Times New Roman"/>
          <w:b/>
          <w:color w:val="000000"/>
          <w:sz w:val="28"/>
          <w:szCs w:val="28"/>
          <w:shd w:val="clear" w:color="auto" w:fill="FFFFFF"/>
        </w:rPr>
        <w:t>Что произошло с Китаем</w:t>
      </w:r>
    </w:p>
    <w:p w:rsidR="00B155FC" w:rsidRDefault="006B2AA4" w:rsidP="009C6D97">
      <w:pPr>
        <w:spacing w:after="150" w:line="240" w:lineRule="auto"/>
        <w:jc w:val="both"/>
        <w:rPr>
          <w:rFonts w:ascii="Times New Roman" w:hAnsi="Times New Roman" w:cs="Times New Roman"/>
          <w:b/>
          <w:color w:val="000000"/>
          <w:sz w:val="28"/>
          <w:szCs w:val="28"/>
          <w:shd w:val="clear" w:color="auto" w:fill="FFFFFF"/>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Замедление китайской экономики началось еще несколько лет назад. На протяжении длительного времени все ожидали экономического чуда, накручивая рост и </w:t>
      </w:r>
      <w:r w:rsidRPr="00864EB1">
        <w:rPr>
          <w:rStyle w:val="hiddenspellerror"/>
          <w:rFonts w:ascii="Times New Roman" w:hAnsi="Times New Roman" w:cs="Times New Roman"/>
          <w:color w:val="000000"/>
          <w:sz w:val="28"/>
          <w:szCs w:val="28"/>
        </w:rPr>
        <w:t>мощное</w:t>
      </w:r>
      <w:r w:rsidRPr="00864EB1">
        <w:rPr>
          <w:rFonts w:ascii="Times New Roman" w:hAnsi="Times New Roman" w:cs="Times New Roman"/>
          <w:color w:val="000000"/>
          <w:sz w:val="28"/>
          <w:szCs w:val="28"/>
          <w:shd w:val="clear" w:color="auto" w:fill="FFFFFF"/>
        </w:rPr>
        <w:t> влияние китайской экономики, мотивировали китайских менеджеров, вселяя в них уверенность Богов. Но те трудности, с которыми Китаю приходится встречаться сегодня говорят об обратном.</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Отток капитала превышает баснословные суммы ежемесячно, инвесторы перестают вкладывать деньги. Не секрет, что китайская экономика привязана к доллару, малейшие колебания которого сразу дают о себе знать. То есть, не так мощна экономика, как привыкли о ней говорить.</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Говоря о замедление экономики, которое стало происходить со страной еще несколько лет назад, стоит отметить, что оно в сильной степени влияет на поставку энергоносителей и сырья, что ведет к значительному падению спроса на китайские товары и сокращению китайских инвестиций в энергетику и добычу сырья.</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rPr>
        <w:lastRenderedPageBreak/>
        <w:br/>
      </w:r>
      <w:r w:rsidRPr="00B155FC">
        <w:rPr>
          <w:rFonts w:ascii="Times New Roman" w:hAnsi="Times New Roman" w:cs="Times New Roman"/>
          <w:b/>
          <w:color w:val="000000"/>
          <w:sz w:val="28"/>
          <w:szCs w:val="28"/>
          <w:shd w:val="clear" w:color="auto" w:fill="FFFFFF"/>
        </w:rPr>
        <w:t>Минусы производственного бизнеса в Китае</w:t>
      </w:r>
    </w:p>
    <w:p w:rsidR="002C6C8E" w:rsidRDefault="006B2AA4" w:rsidP="009C6D97">
      <w:pPr>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shd w:val="clear" w:color="auto" w:fill="FFFFFF"/>
        </w:rPr>
        <w:t>Если пройтись по видам и количеству налогового обложения в Китае, то станет ясно, что нелегкая борьба за безграничные инвестиции стала ослабевать. Можно только представить, что ждет предпринимателя, который задумал открыть завод, фабрику или какой-либо продвинутый и новаторский тип производства в Китае сегодня ввиду изложенных ниже налогов.</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Сразу отметим, что сложнейшая налоговая система страны разделена на 5 основных видов ввиду ее непростой структуры:</w:t>
      </w:r>
    </w:p>
    <w:p w:rsidR="002C6C8E" w:rsidRDefault="006B2AA4" w:rsidP="009C6D97">
      <w:pPr>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002C6C8E">
        <w:rPr>
          <w:rFonts w:ascii="Times New Roman" w:hAnsi="Times New Roman" w:cs="Times New Roman"/>
          <w:color w:val="000000"/>
          <w:sz w:val="28"/>
          <w:szCs w:val="28"/>
          <w:shd w:val="clear" w:color="auto" w:fill="FFFFFF"/>
        </w:rPr>
        <w:t>•</w:t>
      </w:r>
      <w:r w:rsidRPr="00864EB1">
        <w:rPr>
          <w:rFonts w:ascii="Times New Roman" w:hAnsi="Times New Roman" w:cs="Times New Roman"/>
          <w:color w:val="000000"/>
          <w:sz w:val="28"/>
          <w:szCs w:val="28"/>
          <w:shd w:val="clear" w:color="auto" w:fill="FFFFFF"/>
        </w:rPr>
        <w:t>Налоги с оборота.</w:t>
      </w:r>
    </w:p>
    <w:p w:rsidR="002C6C8E" w:rsidRDefault="002C6C8E" w:rsidP="009C6D97">
      <w:pPr>
        <w:spacing w:after="150" w:line="240"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w:t>
      </w:r>
      <w:r w:rsidR="006B2AA4" w:rsidRPr="00864EB1">
        <w:rPr>
          <w:rFonts w:ascii="Times New Roman" w:hAnsi="Times New Roman" w:cs="Times New Roman"/>
          <w:color w:val="000000"/>
          <w:sz w:val="28"/>
          <w:szCs w:val="28"/>
          <w:shd w:val="clear" w:color="auto" w:fill="FFFFFF"/>
        </w:rPr>
        <w:t>Подоходные налоги.</w:t>
      </w:r>
    </w:p>
    <w:p w:rsidR="002C6C8E" w:rsidRDefault="002C6C8E" w:rsidP="009C6D97">
      <w:pPr>
        <w:spacing w:after="150" w:line="240"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w:t>
      </w:r>
      <w:r w:rsidR="006B2AA4" w:rsidRPr="00864EB1">
        <w:rPr>
          <w:rFonts w:ascii="Times New Roman" w:hAnsi="Times New Roman" w:cs="Times New Roman"/>
          <w:color w:val="000000"/>
          <w:sz w:val="28"/>
          <w:szCs w:val="28"/>
          <w:shd w:val="clear" w:color="auto" w:fill="FFFFFF"/>
        </w:rPr>
        <w:t>Налоги с имущества.</w:t>
      </w:r>
    </w:p>
    <w:p w:rsidR="002C6C8E" w:rsidRDefault="002C6C8E" w:rsidP="009C6D97">
      <w:pPr>
        <w:spacing w:after="150" w:line="240"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w:t>
      </w:r>
      <w:r w:rsidR="006B2AA4" w:rsidRPr="00864EB1">
        <w:rPr>
          <w:rFonts w:ascii="Times New Roman" w:hAnsi="Times New Roman" w:cs="Times New Roman"/>
          <w:color w:val="000000"/>
          <w:sz w:val="28"/>
          <w:szCs w:val="28"/>
          <w:shd w:val="clear" w:color="auto" w:fill="FFFFFF"/>
        </w:rPr>
        <w:t>Ресурсные налоги.</w:t>
      </w:r>
    </w:p>
    <w:p w:rsidR="002C6C8E" w:rsidRDefault="002C6C8E" w:rsidP="009C6D97">
      <w:pPr>
        <w:spacing w:after="150" w:line="240"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w:t>
      </w:r>
      <w:r w:rsidR="006B2AA4" w:rsidRPr="00864EB1">
        <w:rPr>
          <w:rFonts w:ascii="Times New Roman" w:hAnsi="Times New Roman" w:cs="Times New Roman"/>
          <w:color w:val="000000"/>
          <w:sz w:val="28"/>
          <w:szCs w:val="28"/>
          <w:shd w:val="clear" w:color="auto" w:fill="FFFFFF"/>
        </w:rPr>
        <w:t>Налоги на определенные действия.</w:t>
      </w:r>
    </w:p>
    <w:p w:rsidR="000B2DD9" w:rsidRDefault="006B2AA4" w:rsidP="009C6D97">
      <w:pPr>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Также, хотим обратить Ваше внимание на то, что налоги с оборота в Китае составляют основную долю налоговых поступлений и включают в себя:</w:t>
      </w:r>
    </w:p>
    <w:p w:rsidR="000B2DD9" w:rsidRDefault="006B2AA4" w:rsidP="009C6D97">
      <w:pPr>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000B2DD9">
        <w:rPr>
          <w:rFonts w:ascii="Times New Roman" w:hAnsi="Times New Roman" w:cs="Times New Roman"/>
          <w:color w:val="000000"/>
          <w:sz w:val="28"/>
          <w:szCs w:val="28"/>
          <w:shd w:val="clear" w:color="auto" w:fill="FFFFFF"/>
        </w:rPr>
        <w:t>•</w:t>
      </w:r>
      <w:r w:rsidRPr="00864EB1">
        <w:rPr>
          <w:rFonts w:ascii="Times New Roman" w:hAnsi="Times New Roman" w:cs="Times New Roman"/>
          <w:color w:val="000000"/>
          <w:sz w:val="28"/>
          <w:szCs w:val="28"/>
          <w:shd w:val="clear" w:color="auto" w:fill="FFFFFF"/>
        </w:rPr>
        <w:t>Налог на добавленную стоимость (НДС).</w:t>
      </w:r>
    </w:p>
    <w:p w:rsidR="000B2DD9" w:rsidRDefault="000B2DD9" w:rsidP="009C6D97">
      <w:pPr>
        <w:spacing w:after="150" w:line="240"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w:t>
      </w:r>
      <w:r w:rsidR="006B2AA4" w:rsidRPr="00864EB1">
        <w:rPr>
          <w:rFonts w:ascii="Times New Roman" w:hAnsi="Times New Roman" w:cs="Times New Roman"/>
          <w:color w:val="000000"/>
          <w:sz w:val="28"/>
          <w:szCs w:val="28"/>
          <w:shd w:val="clear" w:color="auto" w:fill="FFFFFF"/>
        </w:rPr>
        <w:t>Налог на предпринимательство.</w:t>
      </w:r>
    </w:p>
    <w:p w:rsidR="000B2DD9" w:rsidRDefault="000B2DD9" w:rsidP="009C6D97">
      <w:pPr>
        <w:spacing w:after="150" w:line="240"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w:t>
      </w:r>
      <w:r w:rsidR="006B2AA4" w:rsidRPr="00864EB1">
        <w:rPr>
          <w:rFonts w:ascii="Times New Roman" w:hAnsi="Times New Roman" w:cs="Times New Roman"/>
          <w:color w:val="000000"/>
          <w:sz w:val="28"/>
          <w:szCs w:val="28"/>
          <w:shd w:val="clear" w:color="auto" w:fill="FFFFFF"/>
        </w:rPr>
        <w:t>Налог на потребление.</w:t>
      </w:r>
    </w:p>
    <w:p w:rsidR="000B2DD9" w:rsidRDefault="000B2DD9" w:rsidP="009C6D97">
      <w:pPr>
        <w:spacing w:after="150" w:line="240"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w:t>
      </w:r>
      <w:r w:rsidR="006B2AA4" w:rsidRPr="00864EB1">
        <w:rPr>
          <w:rFonts w:ascii="Times New Roman" w:hAnsi="Times New Roman" w:cs="Times New Roman"/>
          <w:color w:val="000000"/>
          <w:sz w:val="28"/>
          <w:szCs w:val="28"/>
          <w:shd w:val="clear" w:color="auto" w:fill="FFFFFF"/>
        </w:rPr>
        <w:t>Налог на транспорт.</w:t>
      </w:r>
    </w:p>
    <w:p w:rsidR="000B2DD9" w:rsidRDefault="000B2DD9" w:rsidP="009C6D97">
      <w:pPr>
        <w:spacing w:after="150" w:line="240"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w:t>
      </w:r>
      <w:r w:rsidR="006B2AA4" w:rsidRPr="00864EB1">
        <w:rPr>
          <w:rFonts w:ascii="Times New Roman" w:hAnsi="Times New Roman" w:cs="Times New Roman"/>
          <w:color w:val="000000"/>
          <w:sz w:val="28"/>
          <w:szCs w:val="28"/>
          <w:shd w:val="clear" w:color="auto" w:fill="FFFFFF"/>
        </w:rPr>
        <w:t>Налог на табачную продукцию.</w:t>
      </w:r>
    </w:p>
    <w:p w:rsidR="001006B2" w:rsidRDefault="006B2AA4" w:rsidP="009C6D97">
      <w:pPr>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Предпринимателю также стоит знать, что:</w:t>
      </w:r>
    </w:p>
    <w:p w:rsidR="001006B2" w:rsidRDefault="006B2AA4" w:rsidP="009C6D97">
      <w:pPr>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 Ежемесячный </w:t>
      </w:r>
      <w:r w:rsidRPr="00864EB1">
        <w:rPr>
          <w:rStyle w:val="hiddenspellerror"/>
          <w:rFonts w:ascii="Times New Roman" w:hAnsi="Times New Roman" w:cs="Times New Roman"/>
          <w:color w:val="000000"/>
          <w:sz w:val="28"/>
          <w:szCs w:val="28"/>
        </w:rPr>
        <w:t>бизнес налог</w:t>
      </w:r>
      <w:r w:rsidRPr="00864EB1">
        <w:rPr>
          <w:rFonts w:ascii="Times New Roman" w:hAnsi="Times New Roman" w:cs="Times New Roman"/>
          <w:color w:val="000000"/>
          <w:sz w:val="28"/>
          <w:szCs w:val="28"/>
          <w:shd w:val="clear" w:color="auto" w:fill="FFFFFF"/>
        </w:rPr>
        <w:t> налагается на хозяйственную деятельность предприятий с иностранными инвестициями. Размер зависит от рода деятельности в Китае.</w:t>
      </w:r>
    </w:p>
    <w:p w:rsidR="001006B2" w:rsidRDefault="006B2AA4" w:rsidP="009C6D97">
      <w:pPr>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 Ежегодный налог на прибыль предприятия. Налогом облагаются иностранные компании и предприятия в Китае. Официально зарегистрированные предприятия обязуются выплачивать 30% от ежегодной прибыли. В случае регистрации компании в другой стране, ставка снижается до 20% в год. Можно только представить какие суммы придется выкладывать предпринимателю, только начавшему свой бизнес в пределах вполне лимитированного уставного капитала.</w:t>
      </w:r>
    </w:p>
    <w:p w:rsidR="001006B2" w:rsidRDefault="006B2AA4" w:rsidP="009C6D97">
      <w:pPr>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lastRenderedPageBreak/>
        <w:br/>
      </w:r>
      <w:r w:rsidRPr="00864EB1">
        <w:rPr>
          <w:rFonts w:ascii="Times New Roman" w:hAnsi="Times New Roman" w:cs="Times New Roman"/>
          <w:color w:val="000000"/>
          <w:sz w:val="28"/>
          <w:szCs w:val="28"/>
          <w:shd w:val="clear" w:color="auto" w:fill="FFFFFF"/>
        </w:rPr>
        <w:t>• Подоходный налог. Он подлежит оплате физическими лицами, работающими в Китае по найму. Его размер напрямую зависит от уровня оплаты труда.</w:t>
      </w:r>
    </w:p>
    <w:p w:rsidR="001006B2" w:rsidRDefault="006B2AA4" w:rsidP="009C6D97">
      <w:pPr>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 НДС и потребительский налог. Они являются главными составляющими налоговой системы КНР. НДС составляет 17%, а потребительский налог платится при приобретении товаров, требующих специальной лицензии: сигареты, алкоголь, и многое другое. Ставка данного налога напрямую зависит от вида товара и может составлять от 3 до 50 процентов.</w:t>
      </w:r>
    </w:p>
    <w:p w:rsidR="001006B2" w:rsidRDefault="006B2AA4" w:rsidP="009C6D97">
      <w:pPr>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 Налог для работающих иностранцев. Налогом облагаются те мигранты, пребывание которых в стране длится более трех месяцев, но менее 360 дней при условии их трудо</w:t>
      </w:r>
      <w:r w:rsidRPr="00864EB1">
        <w:rPr>
          <w:rStyle w:val="hiddenspellerror"/>
          <w:rFonts w:ascii="Times New Roman" w:hAnsi="Times New Roman" w:cs="Times New Roman"/>
          <w:color w:val="000000"/>
          <w:sz w:val="28"/>
          <w:szCs w:val="28"/>
        </w:rPr>
        <w:t>устроенности</w:t>
      </w:r>
      <w:r w:rsidRPr="00864EB1">
        <w:rPr>
          <w:rFonts w:ascii="Times New Roman" w:hAnsi="Times New Roman" w:cs="Times New Roman"/>
          <w:color w:val="000000"/>
          <w:sz w:val="28"/>
          <w:szCs w:val="28"/>
          <w:shd w:val="clear" w:color="auto" w:fill="FFFFFF"/>
        </w:rPr>
        <w:t xml:space="preserve">. Размер такого налога зависит от дохода иностранца. Также, работающий иностранец обязан выплачивать подоходный налог в случае, если он находится в стране более 360 дней, но менее 5 лет. В случае проживания более 5 лет, то помимо </w:t>
      </w:r>
      <w:r w:rsidRPr="001006B2">
        <w:rPr>
          <w:rFonts w:ascii="Times New Roman" w:hAnsi="Times New Roman" w:cs="Times New Roman"/>
          <w:color w:val="000000"/>
          <w:sz w:val="28"/>
          <w:szCs w:val="28"/>
          <w:shd w:val="clear" w:color="auto" w:fill="FFFFFF"/>
        </w:rPr>
        <w:t>налога </w:t>
      </w:r>
      <w:r w:rsidRPr="001006B2">
        <w:rPr>
          <w:shd w:val="clear" w:color="auto" w:fill="FFFFFF"/>
        </w:rPr>
        <w:t>со своей</w:t>
      </w:r>
      <w:r w:rsidRPr="001006B2">
        <w:rPr>
          <w:rFonts w:ascii="Times New Roman" w:hAnsi="Times New Roman" w:cs="Times New Roman"/>
          <w:color w:val="000000"/>
          <w:sz w:val="28"/>
          <w:szCs w:val="28"/>
          <w:shd w:val="clear" w:color="auto" w:fill="FFFFFF"/>
        </w:rPr>
        <w:t> зарплаты</w:t>
      </w:r>
      <w:r w:rsidRPr="00864EB1">
        <w:rPr>
          <w:rFonts w:ascii="Times New Roman" w:hAnsi="Times New Roman" w:cs="Times New Roman"/>
          <w:color w:val="000000"/>
          <w:sz w:val="28"/>
          <w:szCs w:val="28"/>
          <w:shd w:val="clear" w:color="auto" w:fill="FFFFFF"/>
        </w:rPr>
        <w:t xml:space="preserve"> иностранец обязан платить налог о своей общей прибыли, имеющуюся в другой стране.</w:t>
      </w:r>
    </w:p>
    <w:p w:rsidR="00BD7D80" w:rsidRPr="00864EB1" w:rsidRDefault="006B2AA4" w:rsidP="009C6D97">
      <w:pPr>
        <w:spacing w:after="150" w:line="240" w:lineRule="auto"/>
        <w:jc w:val="both"/>
        <w:rPr>
          <w:rFonts w:ascii="Times New Roman" w:hAnsi="Times New Roman" w:cs="Times New Roman"/>
          <w:color w:val="000000"/>
          <w:sz w:val="28"/>
          <w:szCs w:val="28"/>
          <w:shd w:val="clear" w:color="auto" w:fill="FFFFFF"/>
        </w:rPr>
      </w:pPr>
      <w:r w:rsidRPr="001006B2">
        <w:rPr>
          <w:rFonts w:ascii="Times New Roman" w:hAnsi="Times New Roman" w:cs="Times New Roman"/>
          <w:color w:val="000000"/>
          <w:sz w:val="28"/>
          <w:szCs w:val="28"/>
          <w:shd w:val="clear" w:color="auto" w:fill="FFFFFF"/>
        </w:rPr>
        <w:br/>
      </w:r>
      <w:r w:rsidRPr="001006B2">
        <w:rPr>
          <w:rFonts w:ascii="Times New Roman" w:hAnsi="Times New Roman" w:cs="Times New Roman"/>
          <w:color w:val="000000"/>
          <w:sz w:val="28"/>
          <w:szCs w:val="28"/>
          <w:shd w:val="clear" w:color="auto" w:fill="FFFFFF"/>
        </w:rPr>
        <w:br/>
      </w:r>
      <w:r w:rsidRPr="00864EB1">
        <w:rPr>
          <w:rFonts w:ascii="Times New Roman" w:hAnsi="Times New Roman" w:cs="Times New Roman"/>
          <w:color w:val="000000"/>
          <w:sz w:val="28"/>
          <w:szCs w:val="28"/>
          <w:shd w:val="clear" w:color="auto" w:fill="FFFFFF"/>
        </w:rPr>
        <w:t xml:space="preserve">Верится с трудом, что предприниматели, </w:t>
      </w:r>
      <w:r w:rsidRPr="001006B2">
        <w:rPr>
          <w:rFonts w:ascii="Times New Roman" w:hAnsi="Times New Roman" w:cs="Times New Roman"/>
          <w:color w:val="000000"/>
          <w:sz w:val="28"/>
          <w:szCs w:val="28"/>
          <w:shd w:val="clear" w:color="auto" w:fill="FFFFFF"/>
        </w:rPr>
        <w:t>которые </w:t>
      </w:r>
      <w:r w:rsidRPr="001006B2">
        <w:rPr>
          <w:shd w:val="clear" w:color="auto" w:fill="FFFFFF"/>
        </w:rPr>
        <w:t>дорожат своим капиталом, будут</w:t>
      </w:r>
      <w:r w:rsidRPr="001006B2">
        <w:rPr>
          <w:rFonts w:ascii="Times New Roman" w:hAnsi="Times New Roman" w:cs="Times New Roman"/>
          <w:color w:val="000000"/>
          <w:sz w:val="28"/>
          <w:szCs w:val="28"/>
          <w:shd w:val="clear" w:color="auto" w:fill="FFFFFF"/>
        </w:rPr>
        <w:t> согласны на такие экономические условия</w:t>
      </w:r>
      <w:r w:rsidRPr="00864EB1">
        <w:rPr>
          <w:rFonts w:ascii="Times New Roman" w:hAnsi="Times New Roman" w:cs="Times New Roman"/>
          <w:color w:val="000000"/>
          <w:sz w:val="28"/>
          <w:szCs w:val="28"/>
          <w:shd w:val="clear" w:color="auto" w:fill="FFFFFF"/>
        </w:rPr>
        <w:t>, учитывая экономическую нестабильность Поднебесной.</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Тогда встает вопрос о том, какое государство на сегодня может обеспечить безопасный способ инвестирования в производство и получить большую денежную отдачу, ровные и гладкие экономические условия? Давайте разбираться.</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Неудивительно, что не только русские, но и китайские бизнесмены, в том числе стали стремится в ОАЭ, учитывая все многочисленные экономические преимущества.</w:t>
      </w:r>
    </w:p>
    <w:p w:rsidR="006B2AA4" w:rsidRPr="00864EB1" w:rsidRDefault="006B2AA4" w:rsidP="009C6D97">
      <w:pPr>
        <w:spacing w:after="150" w:line="240" w:lineRule="auto"/>
        <w:jc w:val="both"/>
        <w:rPr>
          <w:rFonts w:ascii="Times New Roman" w:hAnsi="Times New Roman" w:cs="Times New Roman"/>
          <w:color w:val="000000"/>
          <w:sz w:val="28"/>
          <w:szCs w:val="28"/>
          <w:shd w:val="clear" w:color="auto" w:fill="FFFFFF"/>
        </w:rPr>
      </w:pPr>
    </w:p>
    <w:p w:rsidR="006B2AA4" w:rsidRPr="00864EB1" w:rsidRDefault="006B2AA4" w:rsidP="009C6D97">
      <w:pPr>
        <w:spacing w:after="150" w:line="240" w:lineRule="auto"/>
        <w:jc w:val="both"/>
        <w:rPr>
          <w:rFonts w:ascii="Times New Roman" w:eastAsia="Times New Roman" w:hAnsi="Times New Roman" w:cs="Times New Roman"/>
          <w:sz w:val="28"/>
          <w:szCs w:val="28"/>
          <w:lang w:eastAsia="ru-RU"/>
        </w:rPr>
      </w:pPr>
    </w:p>
    <w:p w:rsidR="001006B2" w:rsidRPr="001006B2" w:rsidRDefault="006B2AA4" w:rsidP="009C6D97">
      <w:pPr>
        <w:spacing w:line="240" w:lineRule="auto"/>
        <w:jc w:val="both"/>
        <w:rPr>
          <w:rFonts w:ascii="Times New Roman" w:hAnsi="Times New Roman" w:cs="Times New Roman"/>
          <w:b/>
          <w:color w:val="000000"/>
          <w:sz w:val="28"/>
          <w:szCs w:val="28"/>
          <w:shd w:val="clear" w:color="auto" w:fill="FFFFFF"/>
        </w:rPr>
      </w:pPr>
      <w:r w:rsidRPr="001006B2">
        <w:rPr>
          <w:rFonts w:ascii="Times New Roman" w:hAnsi="Times New Roman" w:cs="Times New Roman"/>
          <w:b/>
          <w:color w:val="000000"/>
          <w:sz w:val="28"/>
          <w:szCs w:val="28"/>
          <w:shd w:val="clear" w:color="auto" w:fill="FFFFFF"/>
        </w:rPr>
        <w:t>Находим надежную и прибыльную гавань</w:t>
      </w:r>
    </w:p>
    <w:p w:rsidR="00D534FE" w:rsidRDefault="006B2AA4" w:rsidP="009C6D97">
      <w:pPr>
        <w:spacing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shd w:val="clear" w:color="auto" w:fill="FFFFFF"/>
        </w:rPr>
        <w:t>Несомненно, ОАЭ — это та страна, где производственный бизнес будет процветать благодаря продуманным и мудрым законам.</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Объединенные Арабские Эмираты – это залог вложенных инвестиций. Перспектив для вложения капитала в производство в ОАЭ великое множество. Страна переживает бурное развитие и расширение практически всех сфер экономики, соответственно востребованность в новой организации производственного бизнеса и инвестировании денег именно в данном виде бизнеса велика.</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lastRenderedPageBreak/>
        <w:t>Многочисленные экономические исследования, проводимые самыми разными организациями ведущих развитых стран, показывают, что экономика ОАЭ является одной из самых эффективных, экономически стабильных и безопасных в мире. Также стоит отметить, что она весьма диверсифицирована. Здесь стоит задаться вопросом о том, какие именно критерии используются для оценки эффективности экономики. Во-первых, это сама ставка налогообложения как для физических, так и для юридических лиц. Во-вторых, это общая масса налогов, а также ее соотношение к ВВП.</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Перспективные направления производства в Дубае</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Сегодня самыми распространёнными видами производства в Эмиратах являются:</w:t>
      </w:r>
    </w:p>
    <w:p w:rsidR="00D534FE" w:rsidRDefault="006B2AA4" w:rsidP="009C6D97">
      <w:pPr>
        <w:spacing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00D534FE">
        <w:rPr>
          <w:rFonts w:ascii="Times New Roman" w:hAnsi="Times New Roman" w:cs="Times New Roman"/>
          <w:color w:val="000000"/>
          <w:sz w:val="28"/>
          <w:szCs w:val="28"/>
          <w:shd w:val="clear" w:color="auto" w:fill="FFFFFF"/>
        </w:rPr>
        <w:t>•</w:t>
      </w:r>
      <w:r w:rsidRPr="00864EB1">
        <w:rPr>
          <w:rFonts w:ascii="Times New Roman" w:hAnsi="Times New Roman" w:cs="Times New Roman"/>
          <w:color w:val="000000"/>
          <w:sz w:val="28"/>
          <w:szCs w:val="28"/>
          <w:shd w:val="clear" w:color="auto" w:fill="FFFFFF"/>
        </w:rPr>
        <w:t>Производство электроэнергии.</w:t>
      </w:r>
    </w:p>
    <w:p w:rsidR="00D534FE" w:rsidRDefault="00D534FE" w:rsidP="009C6D97">
      <w:pPr>
        <w:spacing w:line="240"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w:t>
      </w:r>
      <w:r w:rsidR="006B2AA4" w:rsidRPr="00864EB1">
        <w:rPr>
          <w:rFonts w:ascii="Times New Roman" w:hAnsi="Times New Roman" w:cs="Times New Roman"/>
          <w:color w:val="000000"/>
          <w:sz w:val="28"/>
          <w:szCs w:val="28"/>
          <w:shd w:val="clear" w:color="auto" w:fill="FFFFFF"/>
        </w:rPr>
        <w:t>Производство автомобилей.</w:t>
      </w:r>
    </w:p>
    <w:p w:rsidR="00D534FE" w:rsidRDefault="00D534FE" w:rsidP="009C6D97">
      <w:pPr>
        <w:spacing w:line="240"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w:t>
      </w:r>
      <w:r w:rsidR="006B2AA4" w:rsidRPr="00864EB1">
        <w:rPr>
          <w:rFonts w:ascii="Times New Roman" w:hAnsi="Times New Roman" w:cs="Times New Roman"/>
          <w:color w:val="000000"/>
          <w:sz w:val="28"/>
          <w:szCs w:val="28"/>
          <w:shd w:val="clear" w:color="auto" w:fill="FFFFFF"/>
        </w:rPr>
        <w:t>Производство строительных материалов.</w:t>
      </w:r>
    </w:p>
    <w:p w:rsidR="00D534FE" w:rsidRDefault="00D534FE" w:rsidP="009C6D97">
      <w:pPr>
        <w:spacing w:line="240"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w:t>
      </w:r>
      <w:r w:rsidR="006B2AA4" w:rsidRPr="00864EB1">
        <w:rPr>
          <w:rFonts w:ascii="Times New Roman" w:hAnsi="Times New Roman" w:cs="Times New Roman"/>
          <w:color w:val="000000"/>
          <w:sz w:val="28"/>
          <w:szCs w:val="28"/>
          <w:shd w:val="clear" w:color="auto" w:fill="FFFFFF"/>
        </w:rPr>
        <w:t>Производство парфюмерии.</w:t>
      </w:r>
    </w:p>
    <w:p w:rsidR="00715C9E" w:rsidRDefault="006B2AA4" w:rsidP="009C6D97">
      <w:pPr>
        <w:spacing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Непрекращающийся строительный бум, который охватил Дубай на протяжении уже нескольких десятков лет стал причиной спроса на всевозможные строительные материалы. Для строительства не только высоких небоскрёбов, но и малоэтажных объектов необходимы тонны самых различных строительных материалов. Это дает толчок для открытия новых заводов по производству цемента, алюминиевых окон, дверей, труб, продукции из ПВХ, электрического оборудования.</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Другая отрасль экономики, которая очень развита и не стоит на месте в ОАЭ это производство готовой одежды. Текстильная промышленность обладает высоким уровнем конкурентоспособности на международном рынке. По этой причине производство тканей и кожаных изделий пользуется высоким спросом.</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Другие перспективные направления в сфере производства охватывают продукты питания и напитки, целлюлозно-бумажную и полиграфическую промышленности, металлопродукцию, машиностроение и оборудование.</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 xml:space="preserve">Актуальность производственного бизнеса в ОАЭ возникла с открытием нефтяных и газовых месторождений, что повлекло за собой строительный бум. Сегодня этот бум продолжает свой рост, прибывает масса людей, открываются новые виды бизнеса, что требует новых производственных решений. Сразу хочется отметить, что сегодня 46% ВВП страны приходится именно на промышленность. Из чего следует вывод, что производственный сектор ОАЭ расширяется и вовлекает новых участников данного вида деятельности со всего мира. Именно развивающееся производство и сильная экономика делают </w:t>
      </w:r>
      <w:r w:rsidRPr="00864EB1">
        <w:rPr>
          <w:rFonts w:ascii="Times New Roman" w:hAnsi="Times New Roman" w:cs="Times New Roman"/>
          <w:color w:val="000000"/>
          <w:sz w:val="28"/>
          <w:szCs w:val="28"/>
          <w:shd w:val="clear" w:color="auto" w:fill="FFFFFF"/>
        </w:rPr>
        <w:lastRenderedPageBreak/>
        <w:t>Эмираты успешным игроком на международном рынке.</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Производственный бизнес в ОАЭ обеспечен гарантией защиты на государственном уровне, где как видно создаются оптимальные условия для бизнеса. Надежная законодательная система Эмиратов, которая всегда встает на защиту интересов собственника, соблюдение банковской тайны, прозрачное лицензирование помогают успешной деятельности любого бизнеса.</w:t>
      </w:r>
      <w:r w:rsidRPr="00864EB1">
        <w:rPr>
          <w:rFonts w:ascii="Times New Roman" w:hAnsi="Times New Roman" w:cs="Times New Roman"/>
          <w:color w:val="000000"/>
          <w:sz w:val="28"/>
          <w:szCs w:val="28"/>
        </w:rPr>
        <w:br/>
      </w:r>
      <w:r w:rsidRPr="00D534FE">
        <w:rPr>
          <w:rFonts w:ascii="Times New Roman" w:hAnsi="Times New Roman" w:cs="Times New Roman"/>
          <w:b/>
          <w:color w:val="000000"/>
          <w:sz w:val="28"/>
          <w:szCs w:val="28"/>
        </w:rPr>
        <w:br/>
      </w:r>
      <w:r w:rsidRPr="00D534FE">
        <w:rPr>
          <w:rFonts w:ascii="Times New Roman" w:hAnsi="Times New Roman" w:cs="Times New Roman"/>
          <w:b/>
          <w:color w:val="000000"/>
          <w:sz w:val="28"/>
          <w:szCs w:val="28"/>
          <w:shd w:val="clear" w:color="auto" w:fill="FFFFFF"/>
        </w:rPr>
        <w:t>Двойное налогообложение и автоматический обмен информацией</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Еще в 2016 году Россия подписала многостороннее соглашение об автоматическом обмене финансовой информацией, что означает, что по мере запуска автоматического обмена российские налоговые органы смогут беспрепятственно получать информацию о счетах граждан РФ, а также юридических лиц от стран, в которых российский резидент является бенефициаром или подписантом в иностранных банках.</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Поскольку обмен предусматривает передачу информации не только о личных счетах, но и об активах компаний, то налоговые органы могут совершенно свободно отслеживать данные о владении за рубежом. Это значит, что автоматический обмен информацией полностью раскрывает состояние активов как пассивных, так и в случае владения иностранной компанией.</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Важно знать, что данный автоматический обмен информацией осуществляется не по паспорту, а </w:t>
      </w:r>
      <w:proofErr w:type="spellStart"/>
      <w:r w:rsidRPr="00864EB1">
        <w:rPr>
          <w:rStyle w:val="hiddenspellerror"/>
          <w:rFonts w:ascii="Times New Roman" w:hAnsi="Times New Roman" w:cs="Times New Roman"/>
          <w:color w:val="000000"/>
          <w:sz w:val="28"/>
          <w:szCs w:val="28"/>
        </w:rPr>
        <w:t>по-налоговому</w:t>
      </w:r>
      <w:proofErr w:type="spellEnd"/>
      <w:r w:rsidRPr="00864EB1">
        <w:rPr>
          <w:rFonts w:ascii="Times New Roman" w:hAnsi="Times New Roman" w:cs="Times New Roman"/>
          <w:color w:val="000000"/>
          <w:sz w:val="28"/>
          <w:szCs w:val="28"/>
          <w:shd w:val="clear" w:color="auto" w:fill="FFFFFF"/>
        </w:rPr>
        <w:t> </w:t>
      </w:r>
      <w:proofErr w:type="spellStart"/>
      <w:r w:rsidRPr="00864EB1">
        <w:rPr>
          <w:rFonts w:ascii="Times New Roman" w:hAnsi="Times New Roman" w:cs="Times New Roman"/>
          <w:color w:val="000000"/>
          <w:sz w:val="28"/>
          <w:szCs w:val="28"/>
          <w:shd w:val="clear" w:color="auto" w:fill="FFFFFF"/>
        </w:rPr>
        <w:t>резидентству</w:t>
      </w:r>
      <w:proofErr w:type="spellEnd"/>
      <w:r w:rsidRPr="00864EB1">
        <w:rPr>
          <w:rFonts w:ascii="Times New Roman" w:hAnsi="Times New Roman" w:cs="Times New Roman"/>
          <w:color w:val="000000"/>
          <w:sz w:val="28"/>
          <w:szCs w:val="28"/>
          <w:shd w:val="clear" w:color="auto" w:fill="FFFFFF"/>
        </w:rPr>
        <w:t>, который обозначает, что, единственным легальным методом избежать такого обмена будет приобретение налогового резидентства другого государства.</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ОАЭ являются участниками 63 договоров об избежание двойного налогообложения с различными странами (9 арабских стран, а также европейские и латиноамериканские государства). Договор охватывает резидентов и нерезидентов (физические/юридические лица), которые освобождаются от уплаты налогов в пределах ОАЭ.</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В стране по-прежнему отсутствуют налоги на прибыль, не существует корпоративных налогов, а также налогов на дивиденды; безналоговыми остались доходы физических лиц. Введенный НДС составил всего 5% на оказание услуг и реализацию товаров на территории страны.</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В Эмиратах полностью освобождены от налогов:</w:t>
      </w:r>
    </w:p>
    <w:p w:rsidR="00715C9E" w:rsidRPr="00715C9E" w:rsidRDefault="006B2AA4" w:rsidP="009C6D97">
      <w:pPr>
        <w:spacing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 Вся международная деятельность, а также торговля и оказание услуг за пределами ОАЭ</w:t>
      </w:r>
      <w:r w:rsidR="00715C9E" w:rsidRPr="00715C9E">
        <w:rPr>
          <w:rFonts w:ascii="Times New Roman" w:hAnsi="Times New Roman" w:cs="Times New Roman"/>
          <w:color w:val="000000"/>
          <w:sz w:val="28"/>
          <w:szCs w:val="28"/>
          <w:shd w:val="clear" w:color="auto" w:fill="FFFFFF"/>
        </w:rPr>
        <w:t>.</w:t>
      </w:r>
    </w:p>
    <w:p w:rsidR="00715C9E" w:rsidRDefault="006B2AA4" w:rsidP="009C6D97">
      <w:pPr>
        <w:spacing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 Финансовый сектор.</w:t>
      </w:r>
    </w:p>
    <w:p w:rsidR="00715C9E" w:rsidRDefault="006B2AA4" w:rsidP="009C6D97">
      <w:pPr>
        <w:spacing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shd w:val="clear" w:color="auto" w:fill="FFFFFF"/>
        </w:rPr>
        <w:t>• Инвестиционный сектор.</w:t>
      </w:r>
    </w:p>
    <w:p w:rsidR="00715C9E" w:rsidRDefault="006B2AA4" w:rsidP="00715C9E">
      <w:pPr>
        <w:tabs>
          <w:tab w:val="left" w:pos="2670"/>
        </w:tabs>
        <w:spacing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shd w:val="clear" w:color="auto" w:fill="FFFFFF"/>
        </w:rPr>
        <w:t>• Торговля золотом и бриллиантами.</w:t>
      </w:r>
    </w:p>
    <w:p w:rsidR="00715C9E" w:rsidRDefault="006B2AA4" w:rsidP="009C6D97">
      <w:pPr>
        <w:spacing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shd w:val="clear" w:color="auto" w:fill="FFFFFF"/>
        </w:rPr>
        <w:lastRenderedPageBreak/>
        <w:t>• Международные перевозки.</w:t>
      </w:r>
    </w:p>
    <w:p w:rsidR="009C6D97" w:rsidRPr="00864EB1" w:rsidRDefault="006B2AA4" w:rsidP="009C6D97">
      <w:pPr>
        <w:spacing w:line="240" w:lineRule="auto"/>
        <w:jc w:val="both"/>
        <w:rPr>
          <w:rFonts w:ascii="Times New Roman" w:eastAsia="Times New Roman" w:hAnsi="Times New Roman" w:cs="Times New Roman"/>
          <w:sz w:val="28"/>
          <w:szCs w:val="28"/>
          <w:lang w:eastAsia="ru-RU"/>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Необходимо иметь в виду, что для того, чтобы пользоваться всеми преимуществами договоров об избежание двойного налогообложения на территории эмирата Дубай может потребоваться получение сертификата налогового резидентства. Это касается как компаний, так и физических лиц, проживающих на территории эмирата Дубай (ОАЭ).</w:t>
      </w:r>
    </w:p>
    <w:p w:rsidR="002F016E" w:rsidRPr="00864EB1" w:rsidRDefault="002F016E" w:rsidP="002F016E">
      <w:pPr>
        <w:spacing w:after="0" w:line="240" w:lineRule="auto"/>
        <w:rPr>
          <w:rFonts w:ascii="Times New Roman" w:eastAsia="Times New Roman" w:hAnsi="Times New Roman" w:cs="Times New Roman"/>
          <w:sz w:val="28"/>
          <w:szCs w:val="28"/>
          <w:lang w:eastAsia="ru-RU"/>
        </w:rPr>
      </w:pPr>
    </w:p>
    <w:p w:rsidR="00C4568E" w:rsidRDefault="00C248B9" w:rsidP="0058042E">
      <w:pPr>
        <w:shd w:val="clear" w:color="auto" w:fill="FFFFFF"/>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shd w:val="clear" w:color="auto" w:fill="FFFFFF"/>
        </w:rPr>
        <w:t>Почему ОАЭ - идеальная площадка для открытия производства?</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В ОАЭ возможно производить продукцию, нацеленную как исключительно для местного населения, так и для регионального рынка в целом, включая конечно всевозможные товары для международного рынка. В этом плане целевая аудитория будущего предприятия влияет на развитие будущей стратегии предприятия. Правильно охватив ее, собственник производства выстроит налаженную, а главное приносящую выгоду цепочку сбыта.</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Предприятия, фабрика или будущий завод могут быть открыты как в качестве самостоятельных направлений деятельности, так и в виде уже имеющейся производственной цепочки. Дубай обладает отличными условиями в плане высокотехнологического и сверхточного производства мельчайших и сложных деталей, изготовления крупногабаритной продукции. Соответственно выбор вида производимой продукции нужно проводить, опираясь на анализ спроса на рынке.</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Касаемо сбыта продукции в ОАЭ нужно отметить, что это активно развивающийся регион мира. Государство постоянно переживает перманентное строительство, реализацию бесконечных проектов, растущее население, что открывает новые перспективы для выгодного сбыта товаров и производства разнообразной продукции. Здесь на каждый тип продукции или товара найдется свой постоянный покупатель и вопрос сбыта продукции в Эмиратах можно считать решенным, так как в государстве существует перманентный спрос практически на все.</w:t>
      </w:r>
    </w:p>
    <w:p w:rsidR="00C4568E" w:rsidRDefault="00C248B9" w:rsidP="0058042E">
      <w:pPr>
        <w:shd w:val="clear" w:color="auto" w:fill="FFFFFF"/>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Преимущества производственной деятельности практически неоспоримы. Как в Дубае, так и в других Эмиратах производственная деятельность имеет большие перспективы.</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В первую очередь отметим налогообложение. Для предприятий, функционирующих в Свободных Экономических Зонах в налогообложение полностью отсутствует. Это облегчает систему отчетности предприятия и освобождает от административной нагрузки.</w:t>
      </w:r>
    </w:p>
    <w:p w:rsidR="00C4568E" w:rsidRDefault="00C248B9" w:rsidP="0058042E">
      <w:pPr>
        <w:shd w:val="clear" w:color="auto" w:fill="FFFFFF"/>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 xml:space="preserve">Развитая логистика в Эмиратах привлекает все больше и больше бизнеса. Сегодня государство превратилось в сильнейший международный центр с развитой транспортной логистической инфраструктурой, а это современные </w:t>
      </w:r>
      <w:r w:rsidRPr="00864EB1">
        <w:rPr>
          <w:rFonts w:ascii="Times New Roman" w:hAnsi="Times New Roman" w:cs="Times New Roman"/>
          <w:color w:val="000000"/>
          <w:sz w:val="28"/>
          <w:szCs w:val="28"/>
          <w:shd w:val="clear" w:color="auto" w:fill="FFFFFF"/>
        </w:rPr>
        <w:lastRenderedPageBreak/>
        <w:t xml:space="preserve">логистические пути, аэропорты (аэропорты </w:t>
      </w:r>
      <w:proofErr w:type="spellStart"/>
      <w:r w:rsidRPr="00864EB1">
        <w:rPr>
          <w:rFonts w:ascii="Times New Roman" w:hAnsi="Times New Roman" w:cs="Times New Roman"/>
          <w:color w:val="000000"/>
          <w:sz w:val="28"/>
          <w:szCs w:val="28"/>
          <w:shd w:val="clear" w:color="auto" w:fill="FFFFFF"/>
        </w:rPr>
        <w:t>DubaiInternationalAirport</w:t>
      </w:r>
      <w:proofErr w:type="spellEnd"/>
      <w:r w:rsidRPr="00864EB1">
        <w:rPr>
          <w:rFonts w:ascii="Times New Roman" w:hAnsi="Times New Roman" w:cs="Times New Roman"/>
          <w:color w:val="000000"/>
          <w:sz w:val="28"/>
          <w:szCs w:val="28"/>
          <w:shd w:val="clear" w:color="auto" w:fill="FFFFFF"/>
        </w:rPr>
        <w:t xml:space="preserve"> и </w:t>
      </w:r>
      <w:proofErr w:type="spellStart"/>
      <w:r w:rsidRPr="00864EB1">
        <w:rPr>
          <w:rFonts w:ascii="Times New Roman" w:hAnsi="Times New Roman" w:cs="Times New Roman"/>
          <w:color w:val="000000"/>
          <w:sz w:val="28"/>
          <w:szCs w:val="28"/>
          <w:shd w:val="clear" w:color="auto" w:fill="FFFFFF"/>
        </w:rPr>
        <w:t>AlMaktoumInternationalAirport</w:t>
      </w:r>
      <w:proofErr w:type="spellEnd"/>
      <w:r w:rsidRPr="00864EB1">
        <w:rPr>
          <w:rFonts w:ascii="Times New Roman" w:hAnsi="Times New Roman" w:cs="Times New Roman"/>
          <w:color w:val="000000"/>
          <w:sz w:val="28"/>
          <w:szCs w:val="28"/>
          <w:shd w:val="clear" w:color="auto" w:fill="FFFFFF"/>
        </w:rPr>
        <w:t xml:space="preserve"> способны принять и отправить любой груз), морские порты (современный порт </w:t>
      </w:r>
      <w:proofErr w:type="spellStart"/>
      <w:r w:rsidRPr="00864EB1">
        <w:rPr>
          <w:rFonts w:ascii="Times New Roman" w:hAnsi="Times New Roman" w:cs="Times New Roman"/>
          <w:color w:val="000000"/>
          <w:sz w:val="28"/>
          <w:szCs w:val="28"/>
          <w:shd w:val="clear" w:color="auto" w:fill="FFFFFF"/>
        </w:rPr>
        <w:t>JebelAli</w:t>
      </w:r>
      <w:proofErr w:type="spellEnd"/>
      <w:r w:rsidRPr="00864EB1">
        <w:rPr>
          <w:rFonts w:ascii="Times New Roman" w:hAnsi="Times New Roman" w:cs="Times New Roman"/>
          <w:color w:val="000000"/>
          <w:sz w:val="28"/>
          <w:szCs w:val="28"/>
          <w:shd w:val="clear" w:color="auto" w:fill="FFFFFF"/>
        </w:rPr>
        <w:t>), а также морские транспортные узлы в Индийском океане и Персидском заливе.</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Если спросить предпринимателя о том, кто будет работать на его фабрике или заводе, то уже опытные бизнесмены отметят, что рабочая сила в ОАЭ найдется для любого вида производственной деятельности. Главный поток прибывает сюда из таких стран как Индия, Пакистан, Филиппины и так далее. Если остановить внимание на квалификации будущего штата, то можно обратится в многочисленные агентства по найму персонала. В ОАЭ существует ряд профессиональных международных агентств, завоевавших свое доверие на рынке труда, которые без труда помогут найти необходимого по квалификации сотрудника.</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Учитывая огромные территории Эмиратов легко организовать и производственную инфраструктуру: построено большое количество готовых помещений, офисов, имеются большие территории свободных земель, пригодных под возведения предприятий любого</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Производственные затраты, включая невысокую стоимость энергоресурсов, а также их доступность в нужном объеме снижают затраты на предприятии, а выгодное географическое расположение в активно развивающемся регионе, которое часто дает новые возможности для бизнеса станет еще одним положительным фактором.</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Ввиду того, что ОАЭ являются логистической и торговой точкой между Западом и Востоком, здесь наблюдается крупный оборот необходимого для любого вида производства сырья и комплектующих. В стране можно найти все, что требует малый, средний или большой по объемам производственный участок. Что касается сырья, то оно  импортируется страну по выгодным для предпринимателей ценам.</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С целью обслуживания производства и выполнения различных работ, не требующих специальной квалификации достаточно просто найти рабочий персонал в том же Дубае. Таким образом рынок труда в Эмиратах постоянно пополняется новыми чеховскими ресурсами, как из соседних стран, так и из стран с развитой экономикой. Вопрос лишь в том, какая именно квалификация важна для собственника производства: низкая (рабочая) или управленцы с многолетним международным опытом.</w:t>
      </w:r>
    </w:p>
    <w:p w:rsidR="000B1367" w:rsidRPr="00864EB1" w:rsidRDefault="00C248B9" w:rsidP="0058042E">
      <w:pPr>
        <w:shd w:val="clear" w:color="auto" w:fill="FFFFFF"/>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Любая продукция, производимая в ОАЭ освобождена от дополнительных таможенных сборов, а также всевозможных экономических барьеров при экспорте в другие страны, включая страны Персидского Залива. Таким образом, вопрос о всевозможных таможенных сборах можно считать закрытым.</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Касаемо типа пребывания в стране, отметим, что для производственной компании существуют широкие возможности оформления резидентских виз для инвесторов, сотрудников, а также членов их семей.</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lastRenderedPageBreak/>
        <w:t>В богатых Эмиратах покупается и продается практически все. Говоря так, имеется в виду высокая платежеспособность населения. Это, пожалуй, самый существенный фактор, предупреждающий успех любого начинания в стране.</w:t>
      </w:r>
    </w:p>
    <w:p w:rsidR="000B1367" w:rsidRPr="00864EB1" w:rsidRDefault="000B1367" w:rsidP="0058042E">
      <w:pPr>
        <w:shd w:val="clear" w:color="auto" w:fill="FFFFFF"/>
        <w:spacing w:after="150" w:line="240" w:lineRule="auto"/>
        <w:jc w:val="both"/>
        <w:rPr>
          <w:rFonts w:ascii="Times New Roman" w:hAnsi="Times New Roman" w:cs="Times New Roman"/>
          <w:color w:val="000000"/>
          <w:sz w:val="28"/>
          <w:szCs w:val="28"/>
          <w:shd w:val="clear" w:color="auto" w:fill="FFFFFF"/>
        </w:rPr>
      </w:pPr>
    </w:p>
    <w:p w:rsidR="00C4568E" w:rsidRPr="00C4568E" w:rsidRDefault="000B1367" w:rsidP="000B1367">
      <w:pPr>
        <w:shd w:val="clear" w:color="auto" w:fill="FFFFFF"/>
        <w:spacing w:after="150" w:line="240" w:lineRule="auto"/>
        <w:jc w:val="both"/>
        <w:rPr>
          <w:rFonts w:ascii="Times New Roman" w:hAnsi="Times New Roman" w:cs="Times New Roman"/>
          <w:b/>
          <w:color w:val="000000"/>
          <w:sz w:val="28"/>
          <w:szCs w:val="28"/>
          <w:shd w:val="clear" w:color="auto" w:fill="FFFFFF"/>
        </w:rPr>
      </w:pPr>
      <w:r w:rsidRPr="00C4568E">
        <w:rPr>
          <w:rFonts w:ascii="Times New Roman" w:hAnsi="Times New Roman" w:cs="Times New Roman"/>
          <w:b/>
          <w:color w:val="000000"/>
          <w:sz w:val="28"/>
          <w:szCs w:val="28"/>
          <w:shd w:val="clear" w:color="auto" w:fill="FFFFFF"/>
        </w:rPr>
        <w:t>Правильная организация бизнеса. Что учесть при открытии производства в ОАЭ</w:t>
      </w:r>
    </w:p>
    <w:p w:rsidR="00C105D8" w:rsidRDefault="000B1367"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shd w:val="clear" w:color="auto" w:fill="FFFFFF"/>
        </w:rPr>
        <w:t>В объединенных Арабских Эмиратах созданы самые благоприятные условия для организации эффективного и прибыльного производства. Оно здесь всегда экономически обоснованно, востребовано и эффективно, а затраты быстро окупаемы.</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Но для начала, любому производственнику следует разобраться в том, на что ориентировано будущее производство в ОАЭ.</w:t>
      </w:r>
      <w:r w:rsidR="00A40796">
        <w:rPr>
          <w:rFonts w:ascii="Times New Roman" w:hAnsi="Times New Roman" w:cs="Times New Roman"/>
          <w:color w:val="000000"/>
          <w:sz w:val="28"/>
          <w:szCs w:val="28"/>
          <w:shd w:val="clear" w:color="auto" w:fill="FFFFFF"/>
        </w:rPr>
        <w:t xml:space="preserve"> </w:t>
      </w:r>
      <w:r w:rsidRPr="00864EB1">
        <w:rPr>
          <w:rFonts w:ascii="Times New Roman" w:hAnsi="Times New Roman" w:cs="Times New Roman"/>
          <w:color w:val="000000"/>
          <w:sz w:val="28"/>
          <w:szCs w:val="28"/>
          <w:shd w:val="clear" w:color="auto" w:fill="FFFFFF"/>
        </w:rPr>
        <w:t>К плюсам открытия производства на локальном рынке ОАЭ можно отнести:</w:t>
      </w:r>
    </w:p>
    <w:p w:rsidR="00C105D8" w:rsidRDefault="000B1367"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 Отсутствие таможенного сбора. Реализовывая продукцию локально в Дубае, производственник освобождается от 5% таможенного сбора.</w:t>
      </w:r>
    </w:p>
    <w:p w:rsidR="00C105D8" w:rsidRDefault="000B1367"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shd w:val="clear" w:color="auto" w:fill="FFFFFF"/>
        </w:rPr>
        <w:t>• Низкая стоимость аренды. Выбирая Дубай в качестве производственной площадки, производственник будет платить сравнительно низкую арендную стоимость складских и производственных помещений, чем, например, в большинстве свободных экономических зон.</w:t>
      </w:r>
    </w:p>
    <w:p w:rsidR="00C105D8" w:rsidRDefault="000B1367"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shd w:val="clear" w:color="auto" w:fill="FFFFFF"/>
        </w:rPr>
        <w:t>• Лицензия. Оплачивает сравнительно низкую стоимость для получения и продления лицензии в государственных органах.</w:t>
      </w:r>
    </w:p>
    <w:p w:rsidR="00C105D8" w:rsidRDefault="000B1367"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shd w:val="clear" w:color="auto" w:fill="FFFFFF"/>
        </w:rPr>
        <w:t>• Таможенные сборы. Любая продукция, производимая в ОАЭ освобождены от дополнительных таможенных сборов, а также всевозможных экономических барьеров при экспорте в другие страны, включая страны Персидского Залива.</w:t>
      </w:r>
    </w:p>
    <w:p w:rsidR="00C105D8" w:rsidRDefault="000B1367"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shd w:val="clear" w:color="auto" w:fill="FFFFFF"/>
        </w:rPr>
        <w:t>• Производственная компания имеет более широкие возможности для оформления резидентских виз для инвесторов, сотрудников, а также членов их семей.</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Таким образом необходимо уделить внимание ключевым факторам, благодаря которым будущий производственник сможет «поставить на ноги» бизнес, а именно:</w:t>
      </w:r>
    </w:p>
    <w:p w:rsidR="00C105D8" w:rsidRDefault="000B1367"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shd w:val="clear" w:color="auto" w:fill="FFFFFF"/>
        </w:rPr>
        <w:t>• Роду деятельности и виду создаваемого производства. Что производить.</w:t>
      </w:r>
    </w:p>
    <w:p w:rsidR="00C105D8" w:rsidRDefault="00C105D8"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w:t>
      </w:r>
      <w:r w:rsidR="000B1367" w:rsidRPr="00864EB1">
        <w:rPr>
          <w:rFonts w:ascii="Times New Roman" w:hAnsi="Times New Roman" w:cs="Times New Roman"/>
          <w:color w:val="000000"/>
          <w:sz w:val="28"/>
          <w:szCs w:val="28"/>
          <w:shd w:val="clear" w:color="auto" w:fill="FFFFFF"/>
        </w:rPr>
        <w:t>Ориентированности политики сбыта и выбору рынка (международный\локальный). Куда продавать: локально или за рубеж.</w:t>
      </w:r>
    </w:p>
    <w:p w:rsidR="00C105D8" w:rsidRDefault="000B1367"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shd w:val="clear" w:color="auto" w:fill="FFFFFF"/>
        </w:rPr>
        <w:t>• Сырьевым возможностям. Где, как и за сколько покупать сырье для производства.</w:t>
      </w:r>
    </w:p>
    <w:p w:rsidR="00C105D8" w:rsidRDefault="000B1367"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shd w:val="clear" w:color="auto" w:fill="FFFFFF"/>
        </w:rPr>
        <w:lastRenderedPageBreak/>
        <w:t>• Возможностям для экспорта и импорта продукции, доступности соответствующих морских или воздушных узлов. Как ввозить необходимое оборудование, сырье и так далее.</w:t>
      </w:r>
    </w:p>
    <w:p w:rsidR="00C105D8" w:rsidRDefault="000B1367" w:rsidP="000B1367">
      <w:pPr>
        <w:shd w:val="clear" w:color="auto" w:fill="FFFFFF"/>
        <w:spacing w:after="150" w:line="240" w:lineRule="auto"/>
        <w:jc w:val="both"/>
        <w:rPr>
          <w:rFonts w:ascii="Times New Roman" w:hAnsi="Times New Roman" w:cs="Times New Roman"/>
          <w:color w:val="000000"/>
          <w:sz w:val="28"/>
          <w:szCs w:val="28"/>
        </w:rPr>
      </w:pPr>
      <w:r w:rsidRPr="00864EB1">
        <w:rPr>
          <w:rFonts w:ascii="Times New Roman" w:hAnsi="Times New Roman" w:cs="Times New Roman"/>
          <w:color w:val="000000"/>
          <w:sz w:val="28"/>
          <w:szCs w:val="28"/>
          <w:shd w:val="clear" w:color="auto" w:fill="FFFFFF"/>
        </w:rPr>
        <w:t>• Степени необходимости в квалифицированной рабочей силе.</w:t>
      </w:r>
    </w:p>
    <w:p w:rsidR="00C105D8" w:rsidRDefault="00C105D8"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w:t>
      </w:r>
      <w:r w:rsidR="000B1367" w:rsidRPr="00864EB1">
        <w:rPr>
          <w:rFonts w:ascii="Times New Roman" w:hAnsi="Times New Roman" w:cs="Times New Roman"/>
          <w:color w:val="000000"/>
          <w:sz w:val="28"/>
          <w:szCs w:val="28"/>
          <w:shd w:val="clear" w:color="auto" w:fill="FFFFFF"/>
        </w:rPr>
        <w:t>Логистике.</w:t>
      </w:r>
      <w:r w:rsidR="000B1367" w:rsidRPr="00864EB1">
        <w:rPr>
          <w:rFonts w:ascii="Times New Roman" w:hAnsi="Times New Roman" w:cs="Times New Roman"/>
          <w:color w:val="000000"/>
          <w:sz w:val="28"/>
          <w:szCs w:val="28"/>
        </w:rPr>
        <w:br/>
      </w:r>
      <w:r w:rsidR="000B1367" w:rsidRPr="00864EB1">
        <w:rPr>
          <w:rFonts w:ascii="Times New Roman" w:hAnsi="Times New Roman" w:cs="Times New Roman"/>
          <w:color w:val="000000"/>
          <w:sz w:val="28"/>
          <w:szCs w:val="28"/>
        </w:rPr>
        <w:br/>
      </w:r>
      <w:r w:rsidR="000B1367" w:rsidRPr="00864EB1">
        <w:rPr>
          <w:rFonts w:ascii="Times New Roman" w:hAnsi="Times New Roman" w:cs="Times New Roman"/>
          <w:color w:val="000000"/>
          <w:sz w:val="28"/>
          <w:szCs w:val="28"/>
          <w:shd w:val="clear" w:color="auto" w:fill="FFFFFF"/>
        </w:rPr>
        <w:t>Касаясь производственной области в ОАЭ как одной из </w:t>
      </w:r>
      <w:r w:rsidR="000B1367" w:rsidRPr="00864EB1">
        <w:rPr>
          <w:rStyle w:val="hiddenspellerror"/>
          <w:rFonts w:ascii="Times New Roman" w:hAnsi="Times New Roman" w:cs="Times New Roman"/>
          <w:color w:val="000000"/>
          <w:sz w:val="28"/>
          <w:szCs w:val="28"/>
        </w:rPr>
        <w:t>мега</w:t>
      </w:r>
      <w:r w:rsidR="000B1367" w:rsidRPr="00864EB1">
        <w:rPr>
          <w:rFonts w:ascii="Times New Roman" w:hAnsi="Times New Roman" w:cs="Times New Roman"/>
          <w:color w:val="000000"/>
          <w:sz w:val="28"/>
          <w:szCs w:val="28"/>
          <w:shd w:val="clear" w:color="auto" w:fill="FFFFFF"/>
        </w:rPr>
        <w:t> перспективных областей ведения бизнеса, отметим, что она занимает лидирующее место в мировом рейтинге среди развитых стран мира. Одним из главных плюсов открытия производства в ОАЭ станет сбыт будущей продукции. ОАЭ находится на пересечении важнейших торговых путей, распложены в географически привлекательном регионе мира, а самым главным аспектом является факт всесторонних развитых отношений с большинством государств мира.</w:t>
      </w:r>
      <w:r w:rsidR="000B1367" w:rsidRPr="00864EB1">
        <w:rPr>
          <w:rFonts w:ascii="Times New Roman" w:hAnsi="Times New Roman" w:cs="Times New Roman"/>
          <w:color w:val="000000"/>
          <w:sz w:val="28"/>
          <w:szCs w:val="28"/>
        </w:rPr>
        <w:br/>
      </w:r>
      <w:r w:rsidR="000B1367" w:rsidRPr="00864EB1">
        <w:rPr>
          <w:rFonts w:ascii="Times New Roman" w:hAnsi="Times New Roman" w:cs="Times New Roman"/>
          <w:color w:val="000000"/>
          <w:sz w:val="28"/>
          <w:szCs w:val="28"/>
          <w:shd w:val="clear" w:color="auto" w:fill="FFFFFF"/>
        </w:rPr>
        <w:t>Вопрос открытия производства представлен широким выбором. Предприниматель вправе выбрать между полным и абсолютно автономным циклами производственной деятельности, включая все различные новаторские направления.</w:t>
      </w:r>
      <w:r w:rsidR="000B1367" w:rsidRPr="00864EB1">
        <w:rPr>
          <w:rFonts w:ascii="Times New Roman" w:hAnsi="Times New Roman" w:cs="Times New Roman"/>
          <w:color w:val="000000"/>
          <w:sz w:val="28"/>
          <w:szCs w:val="28"/>
        </w:rPr>
        <w:br/>
      </w:r>
      <w:r w:rsidR="000B1367" w:rsidRPr="00864EB1">
        <w:rPr>
          <w:rFonts w:ascii="Times New Roman" w:hAnsi="Times New Roman" w:cs="Times New Roman"/>
          <w:color w:val="000000"/>
          <w:sz w:val="28"/>
          <w:szCs w:val="28"/>
          <w:shd w:val="clear" w:color="auto" w:fill="FFFFFF"/>
        </w:rPr>
        <w:t>В связи с этим, стоит выделить самые главные перспективы в области открытия бизнеса и инвестирования в производство в ОАЭ:</w:t>
      </w:r>
    </w:p>
    <w:p w:rsidR="001C5DFA" w:rsidRDefault="000B1367"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 Быстрый и прибыльный сбыт абсолютно любой продукции, произведенной на территории ОАЭ.</w:t>
      </w:r>
    </w:p>
    <w:p w:rsidR="001C5DFA" w:rsidRDefault="001C5DFA"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w:t>
      </w:r>
      <w:r w:rsidR="000B1367" w:rsidRPr="00864EB1">
        <w:rPr>
          <w:rFonts w:ascii="Times New Roman" w:hAnsi="Times New Roman" w:cs="Times New Roman"/>
          <w:color w:val="000000"/>
          <w:sz w:val="28"/>
          <w:szCs w:val="28"/>
          <w:shd w:val="clear" w:color="auto" w:fill="FFFFFF"/>
        </w:rPr>
        <w:t>Отсутствие каких-либо экономических санкций, что позволит беспрепятственно ввозить любое необходимое </w:t>
      </w:r>
      <w:r w:rsidR="000B1367" w:rsidRPr="00864EB1">
        <w:rPr>
          <w:rStyle w:val="hiddengrammarerror"/>
          <w:rFonts w:ascii="Times New Roman" w:hAnsi="Times New Roman" w:cs="Times New Roman"/>
          <w:color w:val="000000"/>
          <w:sz w:val="28"/>
          <w:szCs w:val="28"/>
          <w:shd w:val="clear" w:color="auto" w:fill="FEE481"/>
        </w:rPr>
        <w:t>сырье</w:t>
      </w:r>
      <w:r w:rsidR="000B1367" w:rsidRPr="00864EB1">
        <w:rPr>
          <w:rFonts w:ascii="Times New Roman" w:hAnsi="Times New Roman" w:cs="Times New Roman"/>
          <w:color w:val="000000"/>
          <w:sz w:val="28"/>
          <w:szCs w:val="28"/>
          <w:shd w:val="clear" w:color="auto" w:fill="FFFFFF"/>
        </w:rPr>
        <w:t> для производства, а также совершенно беспрепятственно вывозить уже готовую продукцию за пределы страны в любом направлении.</w:t>
      </w:r>
    </w:p>
    <w:p w:rsidR="001C5DFA" w:rsidRDefault="000B1367"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shd w:val="clear" w:color="auto" w:fill="FFFFFF"/>
        </w:rPr>
        <w:t>• Самая демократичная система налогообложения в мире. Здесь налогами не облагаются доходы граждан и компаний, включая импорт и экспорт. Объединенные Арабские Эмираты — это государство где налогами не облагаются резиденты и иностранные граждане.</w:t>
      </w:r>
    </w:p>
    <w:p w:rsidR="001C5DFA" w:rsidRDefault="000B1367"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shd w:val="clear" w:color="auto" w:fill="FFFFFF"/>
        </w:rPr>
        <w:t>• Другой неоспоримый факт, благодаря которому ОАЭ выигрывает по сравнению с другими странами в плане ведения бизнеса — это то, что здесь очень высокий уровень ВВП. Налогами облагаются только компании, деятельность которых связана с нефтедобывающей или газовой отраслью. Дубай – это чрезвычайно удобное место для ведения бизнеса в спокойных и благоприятных условиях.</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ОАЭ - это развитый центр мощного логистической и финансовой деятельности это дешевая рабочая сила, это инфраструктура, направленная на комфортное использование всеми участниками, а также заметно низкие цены на энергоносители.</w:t>
      </w:r>
    </w:p>
    <w:p w:rsidR="001C5DFA" w:rsidRDefault="000B1367"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lastRenderedPageBreak/>
        <w:br/>
      </w:r>
      <w:r w:rsidRPr="001C5DFA">
        <w:rPr>
          <w:rFonts w:ascii="Times New Roman" w:hAnsi="Times New Roman" w:cs="Times New Roman"/>
          <w:b/>
          <w:color w:val="000000"/>
          <w:sz w:val="28"/>
          <w:szCs w:val="28"/>
          <w:shd w:val="clear" w:color="auto" w:fill="FFFFFF"/>
        </w:rPr>
        <w:t>Услуги SORP в ОАЭ</w:t>
      </w:r>
    </w:p>
    <w:p w:rsidR="003D1D23" w:rsidRDefault="000B1367"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shd w:val="clear" w:color="auto" w:fill="FFFFFF"/>
        </w:rPr>
        <w:t>Наша компания предоставляет полный спектр услуг по открытию бизнеса в ОАЭ, а благодаря 15 летнему опыту на рынке и большому количеству довольных партнеров, мы стали гарантом успеха в ОАЭ.</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Обращаясь в SORP.AE Вы получите высокопрофессиональную поддержку при организации производственного бизнеса в ОАЭ на всех этапах его становления.</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Мы поможем в поиске и аренде офисов, так как имеем готовые к сдаче помещения и нужный для Вас персонал.</w:t>
      </w:r>
    </w:p>
    <w:p w:rsidR="003D1D23" w:rsidRDefault="000B1367"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Для того, чтобы Ваш производственный бизнес в ОАЭ был надёжно оформлен и защищен законом, SORP предоставляет комплексные услуги, направленные на всестороннюю правовую и бухгалтерскую поддержку Вашего бизнеса. Опыт, накопленный нашими консультантами в сфере производственного бизнеса, включая все тонкости местного законодательства и его особенности поможет Вам в значительной степени сэкономить время и средства, но при этом получить всестороннюю поддержку от начала и до конца организации производства в ОАЭ.</w:t>
      </w:r>
    </w:p>
    <w:p w:rsidR="003D1D23" w:rsidRDefault="000B1367"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Наша компания найдет для Вас правильное и выгодное решение, поможет интегрироваться в местный колорит бизнес сообщества ОАЭ и наладить весь производственный цикл с помощью наших консультантов.</w:t>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 xml:space="preserve">Являясь ведущей консалтинговой компанией на территории ОАЭ, мы предоставим консультации по видам и типам компаний, которые необходимо и можно открыть, по выбору места регистрации, а также окажем содействие при </w:t>
      </w:r>
      <w:r w:rsidRPr="003D1D23">
        <w:rPr>
          <w:rFonts w:ascii="Times New Roman" w:hAnsi="Times New Roman" w:cs="Times New Roman"/>
          <w:color w:val="000000"/>
          <w:sz w:val="28"/>
          <w:szCs w:val="28"/>
          <w:shd w:val="clear" w:color="auto" w:fill="FFFFFF"/>
        </w:rPr>
        <w:t>определении правильной тактики и стратегии для эффективной реализации </w:t>
      </w:r>
      <w:r w:rsidRPr="003D1D23">
        <w:rPr>
          <w:rFonts w:ascii="Times New Roman" w:hAnsi="Times New Roman" w:cs="Times New Roman"/>
          <w:sz w:val="28"/>
          <w:szCs w:val="28"/>
          <w:shd w:val="clear" w:color="auto" w:fill="FFFFFF"/>
        </w:rPr>
        <w:t>Вашей бизнес</w:t>
      </w:r>
      <w:r w:rsidRPr="003D1D23">
        <w:rPr>
          <w:rFonts w:ascii="Times New Roman" w:hAnsi="Times New Roman" w:cs="Times New Roman"/>
          <w:color w:val="000000"/>
          <w:sz w:val="28"/>
          <w:szCs w:val="28"/>
          <w:shd w:val="clear" w:color="auto" w:fill="FFFFFF"/>
        </w:rPr>
        <w:t> идеи</w:t>
      </w:r>
      <w:r w:rsidRPr="00864EB1">
        <w:rPr>
          <w:rFonts w:ascii="Times New Roman" w:hAnsi="Times New Roman" w:cs="Times New Roman"/>
          <w:color w:val="000000"/>
          <w:sz w:val="28"/>
          <w:szCs w:val="28"/>
          <w:shd w:val="clear" w:color="auto" w:fill="FFFFFF"/>
        </w:rPr>
        <w:t>.</w:t>
      </w:r>
    </w:p>
    <w:p w:rsidR="003D1D23" w:rsidRDefault="000B1367"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SORP это:</w:t>
      </w:r>
    </w:p>
    <w:p w:rsidR="003D1D23" w:rsidRDefault="000B1367"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sidRPr="00864EB1">
        <w:rPr>
          <w:rFonts w:ascii="Times New Roman" w:hAnsi="Times New Roman" w:cs="Times New Roman"/>
          <w:color w:val="000000"/>
          <w:sz w:val="28"/>
          <w:szCs w:val="28"/>
          <w:shd w:val="clear" w:color="auto" w:fill="FFFFFF"/>
        </w:rPr>
        <w:t>• </w:t>
      </w:r>
      <w:proofErr w:type="spellStart"/>
      <w:r w:rsidRPr="00864EB1">
        <w:rPr>
          <w:rStyle w:val="hiddenspellerror"/>
          <w:rFonts w:ascii="Times New Roman" w:hAnsi="Times New Roman" w:cs="Times New Roman"/>
          <w:color w:val="000000"/>
          <w:sz w:val="28"/>
          <w:szCs w:val="28"/>
        </w:rPr>
        <w:t>Аутсорсинговые</w:t>
      </w:r>
      <w:proofErr w:type="spellEnd"/>
      <w:r w:rsidRPr="00864EB1">
        <w:rPr>
          <w:rFonts w:ascii="Times New Roman" w:hAnsi="Times New Roman" w:cs="Times New Roman"/>
          <w:color w:val="000000"/>
          <w:sz w:val="28"/>
          <w:szCs w:val="28"/>
          <w:shd w:val="clear" w:color="auto" w:fill="FFFFFF"/>
        </w:rPr>
        <w:t> услуги по сопровождению бизнеса в ОАЭ.</w:t>
      </w:r>
    </w:p>
    <w:p w:rsidR="003D1D23" w:rsidRDefault="003D1D23"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w:t>
      </w:r>
      <w:r w:rsidR="000B1367" w:rsidRPr="00864EB1">
        <w:rPr>
          <w:rFonts w:ascii="Times New Roman" w:hAnsi="Times New Roman" w:cs="Times New Roman"/>
          <w:color w:val="000000"/>
          <w:sz w:val="28"/>
          <w:szCs w:val="28"/>
          <w:shd w:val="clear" w:color="auto" w:fill="FFFFFF"/>
        </w:rPr>
        <w:t>Анализ рынка.</w:t>
      </w:r>
    </w:p>
    <w:p w:rsidR="003D1D23" w:rsidRDefault="003D1D23" w:rsidP="000B1367">
      <w:pPr>
        <w:shd w:val="clear" w:color="auto" w:fill="FFFFFF"/>
        <w:spacing w:after="150" w:line="240"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w:t>
      </w:r>
      <w:r w:rsidR="000B1367" w:rsidRPr="00864EB1">
        <w:rPr>
          <w:rFonts w:ascii="Times New Roman" w:hAnsi="Times New Roman" w:cs="Times New Roman"/>
          <w:color w:val="000000"/>
          <w:sz w:val="28"/>
          <w:szCs w:val="28"/>
          <w:shd w:val="clear" w:color="auto" w:fill="FFFFFF"/>
        </w:rPr>
        <w:t>Выбор инвестиционных стратегий.</w:t>
      </w:r>
    </w:p>
    <w:p w:rsidR="007A7D9F" w:rsidRPr="00864EB1" w:rsidRDefault="000B1367" w:rsidP="000B1367">
      <w:pPr>
        <w:shd w:val="clear" w:color="auto" w:fill="FFFFFF"/>
        <w:spacing w:after="150" w:line="240" w:lineRule="auto"/>
        <w:jc w:val="both"/>
        <w:rPr>
          <w:rFonts w:ascii="Times New Roman" w:hAnsi="Times New Roman" w:cs="Times New Roman"/>
          <w:sz w:val="28"/>
          <w:szCs w:val="28"/>
        </w:rPr>
      </w:pP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rPr>
        <w:br/>
      </w:r>
      <w:r w:rsidRPr="00864EB1">
        <w:rPr>
          <w:rFonts w:ascii="Times New Roman" w:hAnsi="Times New Roman" w:cs="Times New Roman"/>
          <w:color w:val="000000"/>
          <w:sz w:val="28"/>
          <w:szCs w:val="28"/>
          <w:shd w:val="clear" w:color="auto" w:fill="FFFFFF"/>
        </w:rPr>
        <w:t>С нами Ваши инвестиции будут под надежной защитой на протяжении всего цикла производственной детальности.</w:t>
      </w:r>
    </w:p>
    <w:sectPr w:rsidR="007A7D9F" w:rsidRPr="00864EB1">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66029"/>
    <w:multiLevelType w:val="multilevel"/>
    <w:tmpl w:val="8AD46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1E6F5F"/>
    <w:multiLevelType w:val="multilevel"/>
    <w:tmpl w:val="C76E3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FA43FF"/>
    <w:multiLevelType w:val="multilevel"/>
    <w:tmpl w:val="B6FA0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4B60BC"/>
    <w:multiLevelType w:val="multilevel"/>
    <w:tmpl w:val="8CC4C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561100"/>
    <w:multiLevelType w:val="multilevel"/>
    <w:tmpl w:val="ABBE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D14790"/>
    <w:multiLevelType w:val="multilevel"/>
    <w:tmpl w:val="3F724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D87C26"/>
    <w:multiLevelType w:val="multilevel"/>
    <w:tmpl w:val="20EA1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112B03"/>
    <w:multiLevelType w:val="multilevel"/>
    <w:tmpl w:val="ADDC5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570A50"/>
    <w:multiLevelType w:val="multilevel"/>
    <w:tmpl w:val="992CB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0669EE"/>
    <w:multiLevelType w:val="multilevel"/>
    <w:tmpl w:val="29C25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D42D2A"/>
    <w:multiLevelType w:val="multilevel"/>
    <w:tmpl w:val="C8A2A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54B472E"/>
    <w:multiLevelType w:val="multilevel"/>
    <w:tmpl w:val="0150B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A1296F"/>
    <w:multiLevelType w:val="multilevel"/>
    <w:tmpl w:val="9232F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117EE3"/>
    <w:multiLevelType w:val="hybridMultilevel"/>
    <w:tmpl w:val="391EC5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6EC82CD0"/>
    <w:multiLevelType w:val="multilevel"/>
    <w:tmpl w:val="A1246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F27466E"/>
    <w:multiLevelType w:val="multilevel"/>
    <w:tmpl w:val="7A601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DB3E23"/>
    <w:multiLevelType w:val="multilevel"/>
    <w:tmpl w:val="21D8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0"/>
  </w:num>
  <w:num w:numId="3">
    <w:abstractNumId w:val="9"/>
  </w:num>
  <w:num w:numId="4">
    <w:abstractNumId w:val="15"/>
  </w:num>
  <w:num w:numId="5">
    <w:abstractNumId w:val="4"/>
  </w:num>
  <w:num w:numId="6">
    <w:abstractNumId w:val="2"/>
  </w:num>
  <w:num w:numId="7">
    <w:abstractNumId w:val="5"/>
  </w:num>
  <w:num w:numId="8">
    <w:abstractNumId w:val="7"/>
  </w:num>
  <w:num w:numId="9">
    <w:abstractNumId w:val="3"/>
  </w:num>
  <w:num w:numId="10">
    <w:abstractNumId w:val="6"/>
  </w:num>
  <w:num w:numId="11">
    <w:abstractNumId w:val="14"/>
  </w:num>
  <w:num w:numId="12">
    <w:abstractNumId w:val="12"/>
  </w:num>
  <w:num w:numId="13">
    <w:abstractNumId w:val="8"/>
  </w:num>
  <w:num w:numId="14">
    <w:abstractNumId w:val="1"/>
  </w:num>
  <w:num w:numId="15">
    <w:abstractNumId w:val="16"/>
  </w:num>
  <w:num w:numId="16">
    <w:abstractNumId w:val="10"/>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NDE0NjAxMjIAspR0lIJTi4sz8/NACoxrAdhnmkMsAAAA"/>
  </w:docVars>
  <w:rsids>
    <w:rsidRoot w:val="009C6D97"/>
    <w:rsid w:val="00002501"/>
    <w:rsid w:val="00035FFB"/>
    <w:rsid w:val="0006010B"/>
    <w:rsid w:val="00064D7C"/>
    <w:rsid w:val="00067C73"/>
    <w:rsid w:val="00070A5F"/>
    <w:rsid w:val="000B1367"/>
    <w:rsid w:val="000B2DD9"/>
    <w:rsid w:val="000C2370"/>
    <w:rsid w:val="000E7E5A"/>
    <w:rsid w:val="000F3FB0"/>
    <w:rsid w:val="001006B2"/>
    <w:rsid w:val="00105EA0"/>
    <w:rsid w:val="00173C63"/>
    <w:rsid w:val="0017542A"/>
    <w:rsid w:val="00184B37"/>
    <w:rsid w:val="00187B56"/>
    <w:rsid w:val="001B57B4"/>
    <w:rsid w:val="001C5DFA"/>
    <w:rsid w:val="00205AE7"/>
    <w:rsid w:val="002474DE"/>
    <w:rsid w:val="00254C3C"/>
    <w:rsid w:val="00256829"/>
    <w:rsid w:val="00270D5A"/>
    <w:rsid w:val="002812F8"/>
    <w:rsid w:val="002859EC"/>
    <w:rsid w:val="002C6C8E"/>
    <w:rsid w:val="002E2E70"/>
    <w:rsid w:val="002F016E"/>
    <w:rsid w:val="00373028"/>
    <w:rsid w:val="00395ACC"/>
    <w:rsid w:val="00396A8D"/>
    <w:rsid w:val="003C6C83"/>
    <w:rsid w:val="003D1D23"/>
    <w:rsid w:val="003D2B8D"/>
    <w:rsid w:val="003D3CE4"/>
    <w:rsid w:val="003D590E"/>
    <w:rsid w:val="004770B3"/>
    <w:rsid w:val="004D679D"/>
    <w:rsid w:val="004F0917"/>
    <w:rsid w:val="004F254D"/>
    <w:rsid w:val="00503EB1"/>
    <w:rsid w:val="0058042E"/>
    <w:rsid w:val="0059028A"/>
    <w:rsid w:val="00616D3A"/>
    <w:rsid w:val="00620C0A"/>
    <w:rsid w:val="006248DC"/>
    <w:rsid w:val="00661903"/>
    <w:rsid w:val="00681BC2"/>
    <w:rsid w:val="006A4911"/>
    <w:rsid w:val="006B2AA4"/>
    <w:rsid w:val="006F05FD"/>
    <w:rsid w:val="00715C9E"/>
    <w:rsid w:val="0072069F"/>
    <w:rsid w:val="007344A9"/>
    <w:rsid w:val="007554BE"/>
    <w:rsid w:val="007A0041"/>
    <w:rsid w:val="007A7D9F"/>
    <w:rsid w:val="00802B79"/>
    <w:rsid w:val="00816C5C"/>
    <w:rsid w:val="00864EB1"/>
    <w:rsid w:val="008D4230"/>
    <w:rsid w:val="008F2B47"/>
    <w:rsid w:val="00907EF1"/>
    <w:rsid w:val="00935E06"/>
    <w:rsid w:val="0094300D"/>
    <w:rsid w:val="00977BCE"/>
    <w:rsid w:val="009A3935"/>
    <w:rsid w:val="009B6076"/>
    <w:rsid w:val="009C6D97"/>
    <w:rsid w:val="009D4B53"/>
    <w:rsid w:val="00A033BE"/>
    <w:rsid w:val="00A0697D"/>
    <w:rsid w:val="00A40796"/>
    <w:rsid w:val="00A9660B"/>
    <w:rsid w:val="00AB69AD"/>
    <w:rsid w:val="00AC3DCE"/>
    <w:rsid w:val="00AC7DED"/>
    <w:rsid w:val="00AD0E15"/>
    <w:rsid w:val="00AE23A0"/>
    <w:rsid w:val="00AF59FF"/>
    <w:rsid w:val="00B155FC"/>
    <w:rsid w:val="00B207A3"/>
    <w:rsid w:val="00B4136D"/>
    <w:rsid w:val="00B7200E"/>
    <w:rsid w:val="00B739D7"/>
    <w:rsid w:val="00B8089F"/>
    <w:rsid w:val="00B969C1"/>
    <w:rsid w:val="00BA52A8"/>
    <w:rsid w:val="00BA6CF6"/>
    <w:rsid w:val="00BB0536"/>
    <w:rsid w:val="00BD7D80"/>
    <w:rsid w:val="00BE40B8"/>
    <w:rsid w:val="00BF6BB3"/>
    <w:rsid w:val="00C105D8"/>
    <w:rsid w:val="00C10DCD"/>
    <w:rsid w:val="00C157A5"/>
    <w:rsid w:val="00C248B9"/>
    <w:rsid w:val="00C270FF"/>
    <w:rsid w:val="00C4568E"/>
    <w:rsid w:val="00C476E1"/>
    <w:rsid w:val="00C7402F"/>
    <w:rsid w:val="00CA3732"/>
    <w:rsid w:val="00CA7322"/>
    <w:rsid w:val="00CC0D33"/>
    <w:rsid w:val="00CE2B3A"/>
    <w:rsid w:val="00CF304B"/>
    <w:rsid w:val="00CF75A4"/>
    <w:rsid w:val="00D24113"/>
    <w:rsid w:val="00D241D6"/>
    <w:rsid w:val="00D4457D"/>
    <w:rsid w:val="00D534FE"/>
    <w:rsid w:val="00D6235D"/>
    <w:rsid w:val="00D720AF"/>
    <w:rsid w:val="00D86E65"/>
    <w:rsid w:val="00DC2CCC"/>
    <w:rsid w:val="00DD027E"/>
    <w:rsid w:val="00DD3395"/>
    <w:rsid w:val="00DF4E9E"/>
    <w:rsid w:val="00E10069"/>
    <w:rsid w:val="00E162A2"/>
    <w:rsid w:val="00E26E04"/>
    <w:rsid w:val="00E53DE8"/>
    <w:rsid w:val="00E56D09"/>
    <w:rsid w:val="00E62DC8"/>
    <w:rsid w:val="00E725C3"/>
    <w:rsid w:val="00E77E45"/>
    <w:rsid w:val="00EC6890"/>
    <w:rsid w:val="00EE6A6D"/>
    <w:rsid w:val="00EF3F4D"/>
    <w:rsid w:val="00EF694C"/>
    <w:rsid w:val="00F05411"/>
    <w:rsid w:val="00F059E9"/>
    <w:rsid w:val="00F109F6"/>
    <w:rsid w:val="00F1644C"/>
    <w:rsid w:val="00F20842"/>
    <w:rsid w:val="00F23F90"/>
    <w:rsid w:val="00F31827"/>
    <w:rsid w:val="00F34040"/>
    <w:rsid w:val="00F35EA4"/>
    <w:rsid w:val="00F625A2"/>
    <w:rsid w:val="00F6345D"/>
    <w:rsid w:val="00F643B6"/>
    <w:rsid w:val="00FD08F3"/>
    <w:rsid w:val="00FF39E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F0F288-39C8-4D8A-A3A4-51A743010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2">
    <w:name w:val="heading 2"/>
    <w:basedOn w:val="a"/>
    <w:link w:val="20"/>
    <w:uiPriority w:val="9"/>
    <w:qFormat/>
    <w:rsid w:val="0058042E"/>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9C6D97"/>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20">
    <w:name w:val="Заголовок 2 Знак"/>
    <w:basedOn w:val="a0"/>
    <w:link w:val="2"/>
    <w:uiPriority w:val="9"/>
    <w:rsid w:val="0058042E"/>
    <w:rPr>
      <w:rFonts w:ascii="Times New Roman" w:eastAsia="Times New Roman" w:hAnsi="Times New Roman" w:cs="Times New Roman"/>
      <w:b/>
      <w:bCs/>
      <w:sz w:val="36"/>
      <w:szCs w:val="36"/>
      <w:lang w:eastAsia="ru-RU"/>
    </w:rPr>
  </w:style>
  <w:style w:type="paragraph" w:styleId="a4">
    <w:name w:val="List Paragraph"/>
    <w:basedOn w:val="a"/>
    <w:uiPriority w:val="34"/>
    <w:qFormat/>
    <w:rsid w:val="00B739D7"/>
    <w:pPr>
      <w:ind w:left="720"/>
      <w:contextualSpacing/>
    </w:pPr>
  </w:style>
  <w:style w:type="character" w:customStyle="1" w:styleId="hiddenspellerror">
    <w:name w:val="hiddenspellerror"/>
    <w:basedOn w:val="a0"/>
    <w:rsid w:val="006B2AA4"/>
  </w:style>
  <w:style w:type="character" w:customStyle="1" w:styleId="hiddengrammarerror">
    <w:name w:val="hiddengrammarerror"/>
    <w:basedOn w:val="a0"/>
    <w:rsid w:val="006B2A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177643">
      <w:bodyDiv w:val="1"/>
      <w:marLeft w:val="0"/>
      <w:marRight w:val="0"/>
      <w:marTop w:val="0"/>
      <w:marBottom w:val="0"/>
      <w:divBdr>
        <w:top w:val="none" w:sz="0" w:space="0" w:color="auto"/>
        <w:left w:val="none" w:sz="0" w:space="0" w:color="auto"/>
        <w:bottom w:val="none" w:sz="0" w:space="0" w:color="auto"/>
        <w:right w:val="none" w:sz="0" w:space="0" w:color="auto"/>
      </w:divBdr>
    </w:div>
    <w:div w:id="412967662">
      <w:bodyDiv w:val="1"/>
      <w:marLeft w:val="0"/>
      <w:marRight w:val="0"/>
      <w:marTop w:val="0"/>
      <w:marBottom w:val="0"/>
      <w:divBdr>
        <w:top w:val="none" w:sz="0" w:space="0" w:color="auto"/>
        <w:left w:val="none" w:sz="0" w:space="0" w:color="auto"/>
        <w:bottom w:val="none" w:sz="0" w:space="0" w:color="auto"/>
        <w:right w:val="none" w:sz="0" w:space="0" w:color="auto"/>
      </w:divBdr>
    </w:div>
    <w:div w:id="681124756">
      <w:bodyDiv w:val="1"/>
      <w:marLeft w:val="0"/>
      <w:marRight w:val="0"/>
      <w:marTop w:val="0"/>
      <w:marBottom w:val="0"/>
      <w:divBdr>
        <w:top w:val="none" w:sz="0" w:space="0" w:color="auto"/>
        <w:left w:val="none" w:sz="0" w:space="0" w:color="auto"/>
        <w:bottom w:val="none" w:sz="0" w:space="0" w:color="auto"/>
        <w:right w:val="none" w:sz="0" w:space="0" w:color="auto"/>
      </w:divBdr>
    </w:div>
    <w:div w:id="811675544">
      <w:bodyDiv w:val="1"/>
      <w:marLeft w:val="0"/>
      <w:marRight w:val="0"/>
      <w:marTop w:val="0"/>
      <w:marBottom w:val="0"/>
      <w:divBdr>
        <w:top w:val="none" w:sz="0" w:space="0" w:color="auto"/>
        <w:left w:val="none" w:sz="0" w:space="0" w:color="auto"/>
        <w:bottom w:val="none" w:sz="0" w:space="0" w:color="auto"/>
        <w:right w:val="none" w:sz="0" w:space="0" w:color="auto"/>
      </w:divBdr>
    </w:div>
    <w:div w:id="1265041507">
      <w:bodyDiv w:val="1"/>
      <w:marLeft w:val="0"/>
      <w:marRight w:val="0"/>
      <w:marTop w:val="0"/>
      <w:marBottom w:val="0"/>
      <w:divBdr>
        <w:top w:val="none" w:sz="0" w:space="0" w:color="auto"/>
        <w:left w:val="none" w:sz="0" w:space="0" w:color="auto"/>
        <w:bottom w:val="none" w:sz="0" w:space="0" w:color="auto"/>
        <w:right w:val="none" w:sz="0" w:space="0" w:color="auto"/>
      </w:divBdr>
    </w:div>
    <w:div w:id="1343894752">
      <w:bodyDiv w:val="1"/>
      <w:marLeft w:val="0"/>
      <w:marRight w:val="0"/>
      <w:marTop w:val="0"/>
      <w:marBottom w:val="0"/>
      <w:divBdr>
        <w:top w:val="none" w:sz="0" w:space="0" w:color="auto"/>
        <w:left w:val="none" w:sz="0" w:space="0" w:color="auto"/>
        <w:bottom w:val="none" w:sz="0" w:space="0" w:color="auto"/>
        <w:right w:val="none" w:sz="0" w:space="0" w:color="auto"/>
      </w:divBdr>
    </w:div>
    <w:div w:id="1529416661">
      <w:bodyDiv w:val="1"/>
      <w:marLeft w:val="0"/>
      <w:marRight w:val="0"/>
      <w:marTop w:val="0"/>
      <w:marBottom w:val="0"/>
      <w:divBdr>
        <w:top w:val="none" w:sz="0" w:space="0" w:color="auto"/>
        <w:left w:val="none" w:sz="0" w:space="0" w:color="auto"/>
        <w:bottom w:val="none" w:sz="0" w:space="0" w:color="auto"/>
        <w:right w:val="none" w:sz="0" w:space="0" w:color="auto"/>
      </w:divBdr>
    </w:div>
    <w:div w:id="1939866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D395E-2CF1-427D-B8CD-12B2E960D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419</Words>
  <Characters>20314</Characters>
  <Application>Microsoft Office Word</Application>
  <DocSecurity>0</DocSecurity>
  <Lines>398</Lines>
  <Paragraphs>22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a Petrova</cp:lastModifiedBy>
  <cp:revision>3</cp:revision>
  <dcterms:created xsi:type="dcterms:W3CDTF">2019-12-26T10:54:00Z</dcterms:created>
  <dcterms:modified xsi:type="dcterms:W3CDTF">2020-07-10T21:19:00Z</dcterms:modified>
</cp:coreProperties>
</file>